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7AC43" w14:textId="77505282" w:rsidR="00593E21" w:rsidRPr="00A24EA7" w:rsidRDefault="00B541CA" w:rsidP="00A24EA7">
      <w:pPr>
        <w:tabs>
          <w:tab w:val="left" w:pos="-720"/>
        </w:tabs>
        <w:suppressAutoHyphens/>
        <w:jc w:val="center"/>
        <w:rPr>
          <w:rFonts w:asciiTheme="minorHAnsi" w:hAnsiTheme="minorHAnsi" w:cs="Arial"/>
          <w:b/>
          <w:spacing w:val="-2"/>
          <w:sz w:val="28"/>
          <w:szCs w:val="28"/>
        </w:rPr>
      </w:pPr>
      <w:r>
        <w:rPr>
          <w:rFonts w:asciiTheme="minorHAnsi" w:hAnsiTheme="minorHAnsi" w:cs="Arial"/>
          <w:b/>
          <w:noProof/>
          <w:spacing w:val="-2"/>
          <w:sz w:val="28"/>
          <w:szCs w:val="28"/>
        </w:rPr>
        <w:drawing>
          <wp:inline distT="0" distB="0" distL="0" distR="0" wp14:anchorId="5F7A4AD2" wp14:editId="77357F63">
            <wp:extent cx="2200660" cy="81077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nalLogo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660" cy="81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8067" w14:textId="77777777" w:rsidR="00B541CA" w:rsidRDefault="00B541CA" w:rsidP="00B541CA">
      <w:pPr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71883C79" w14:textId="4797D058" w:rsidR="00B541CA" w:rsidRDefault="00507193" w:rsidP="00B541CA">
      <w:pPr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JOB </w:t>
      </w:r>
      <w:r w:rsidR="00F16246"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APPLICATION </w:t>
      </w:r>
      <w:r w:rsidR="00B541CA" w:rsidRPr="000D6AF5">
        <w:rPr>
          <w:rFonts w:asciiTheme="minorHAnsi" w:hAnsiTheme="minorHAnsi" w:cs="Arial"/>
          <w:b/>
          <w:spacing w:val="-2"/>
          <w:sz w:val="24"/>
          <w:szCs w:val="24"/>
        </w:rPr>
        <w:t>FORM</w:t>
      </w:r>
      <w:r w:rsidR="00B541CA">
        <w:rPr>
          <w:rFonts w:asciiTheme="minorHAnsi" w:hAnsiTheme="minorHAnsi" w:cs="Arial"/>
          <w:b/>
          <w:spacing w:val="-2"/>
          <w:sz w:val="24"/>
          <w:szCs w:val="24"/>
        </w:rPr>
        <w:t>: -</w:t>
      </w:r>
      <w:r w:rsidR="00EC374C" w:rsidRPr="00EC374C">
        <w:rPr>
          <w:sz w:val="24"/>
          <w:szCs w:val="24"/>
          <w:lang w:eastAsia="en-GB"/>
        </w:rPr>
        <w:t xml:space="preserve"> </w:t>
      </w:r>
      <w:r w:rsidR="000F3279">
        <w:rPr>
          <w:rFonts w:asciiTheme="minorHAnsi" w:hAnsiTheme="minorHAnsi" w:cs="Arial"/>
          <w:b/>
          <w:spacing w:val="-2"/>
          <w:sz w:val="24"/>
          <w:szCs w:val="24"/>
        </w:rPr>
        <w:t>Volunteer Coordinator</w:t>
      </w:r>
      <w:r w:rsidR="00B541CA" w:rsidRPr="000D6AF5">
        <w:rPr>
          <w:rFonts w:asciiTheme="minorHAnsi" w:hAnsiTheme="minorHAnsi" w:cs="Arial"/>
          <w:spacing w:val="-2"/>
          <w:sz w:val="24"/>
          <w:szCs w:val="24"/>
        </w:rPr>
        <w:t xml:space="preserve"> </w:t>
      </w:r>
    </w:p>
    <w:p w14:paraId="0D95308B" w14:textId="77777777" w:rsidR="00B541CA" w:rsidRDefault="00B541CA" w:rsidP="00B541CA">
      <w:pPr>
        <w:rPr>
          <w:rFonts w:asciiTheme="minorHAnsi" w:hAnsiTheme="minorHAnsi" w:cs="Arial"/>
          <w:spacing w:val="-2"/>
          <w:sz w:val="24"/>
          <w:szCs w:val="24"/>
        </w:rPr>
      </w:pPr>
    </w:p>
    <w:p w14:paraId="5DC7A8C1" w14:textId="7F472F1C" w:rsidR="00F16246" w:rsidRPr="000D6AF5" w:rsidRDefault="00F16246" w:rsidP="00B541CA">
      <w:pPr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Please complete this form as fully as possible. </w:t>
      </w:r>
      <w:r w:rsidR="001A6F67" w:rsidRPr="000D6AF5">
        <w:rPr>
          <w:rFonts w:asciiTheme="minorHAnsi" w:hAnsiTheme="minorHAnsi" w:cs="Arial"/>
          <w:spacing w:val="-2"/>
          <w:sz w:val="24"/>
          <w:szCs w:val="24"/>
        </w:rPr>
        <w:t>This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</w:t>
      </w:r>
      <w:r w:rsidR="00BD1F4E" w:rsidRPr="000D6AF5">
        <w:rPr>
          <w:rFonts w:asciiTheme="minorHAnsi" w:hAnsiTheme="minorHAnsi" w:cs="Arial"/>
          <w:spacing w:val="-2"/>
          <w:sz w:val="24"/>
          <w:szCs w:val="24"/>
        </w:rPr>
        <w:t>will be the only information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we will use when deciding the shortlist of candidates for </w:t>
      </w:r>
      <w:r w:rsidR="0049687A">
        <w:rPr>
          <w:rFonts w:asciiTheme="minorHAnsi" w:hAnsiTheme="minorHAnsi" w:cs="Arial"/>
          <w:spacing w:val="-2"/>
          <w:sz w:val="24"/>
          <w:szCs w:val="24"/>
        </w:rPr>
        <w:t>interview</w:t>
      </w:r>
      <w:r w:rsidRPr="000D6AF5">
        <w:rPr>
          <w:rFonts w:asciiTheme="minorHAnsi" w:hAnsiTheme="minorHAnsi" w:cs="Arial"/>
          <w:spacing w:val="-2"/>
          <w:sz w:val="24"/>
          <w:szCs w:val="24"/>
        </w:rPr>
        <w:t>.</w:t>
      </w:r>
      <w:r w:rsidR="0049687A">
        <w:rPr>
          <w:rFonts w:asciiTheme="minorHAnsi" w:hAnsiTheme="minorHAnsi" w:cs="Arial"/>
          <w:spacing w:val="-2"/>
          <w:sz w:val="24"/>
          <w:szCs w:val="24"/>
        </w:rPr>
        <w:t xml:space="preserve"> 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The form should be completed clearly in black ink, or preferably typed. </w:t>
      </w:r>
      <w:r w:rsidR="001A6F67" w:rsidRPr="000D6AF5">
        <w:rPr>
          <w:rFonts w:asciiTheme="minorHAnsi" w:hAnsiTheme="minorHAnsi" w:cs="Arial"/>
          <w:spacing w:val="-2"/>
          <w:sz w:val="24"/>
          <w:szCs w:val="24"/>
        </w:rPr>
        <w:t xml:space="preserve"> </w:t>
      </w:r>
      <w:r w:rsidRPr="000D6AF5">
        <w:rPr>
          <w:rFonts w:asciiTheme="minorHAnsi" w:hAnsiTheme="minorHAnsi" w:cs="Arial"/>
          <w:spacing w:val="-2"/>
          <w:sz w:val="24"/>
          <w:szCs w:val="24"/>
        </w:rPr>
        <w:t>If you find that you have insufficient space to complete any sections in the space provided, please continue on a separate sheet of paper.</w:t>
      </w:r>
    </w:p>
    <w:p w14:paraId="6CB5CCF2" w14:textId="77777777" w:rsidR="00227E16" w:rsidRPr="000D6AF5" w:rsidRDefault="00227E16" w:rsidP="000D6AF5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547091D4" w14:textId="0CCC900A" w:rsidR="00EC374C" w:rsidRDefault="00227E16" w:rsidP="00EC374C">
      <w:pPr>
        <w:tabs>
          <w:tab w:val="left" w:pos="-720"/>
        </w:tabs>
        <w:suppressAutoHyphens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EC374C">
        <w:rPr>
          <w:rFonts w:asciiTheme="minorHAnsi" w:hAnsiTheme="minorHAnsi" w:cs="Arial"/>
          <w:b/>
          <w:spacing w:val="-2"/>
          <w:sz w:val="24"/>
          <w:szCs w:val="24"/>
        </w:rPr>
        <w:t>On completion o</w:t>
      </w:r>
      <w:r w:rsidR="00D97EBD" w:rsidRPr="00EC374C">
        <w:rPr>
          <w:rFonts w:asciiTheme="minorHAnsi" w:hAnsiTheme="minorHAnsi" w:cs="Arial"/>
          <w:b/>
          <w:spacing w:val="-2"/>
          <w:sz w:val="24"/>
          <w:szCs w:val="24"/>
        </w:rPr>
        <w:t xml:space="preserve">f this form, please return it by </w:t>
      </w:r>
      <w:r w:rsidR="00B541CA" w:rsidRPr="00EC374C">
        <w:rPr>
          <w:rFonts w:asciiTheme="minorHAnsi" w:hAnsiTheme="minorHAnsi" w:cs="Arial"/>
          <w:b/>
          <w:spacing w:val="-2"/>
          <w:sz w:val="24"/>
          <w:szCs w:val="24"/>
        </w:rPr>
        <w:t>email to</w:t>
      </w:r>
      <w:r w:rsidR="00EC374C" w:rsidRPr="00EC374C">
        <w:rPr>
          <w:rFonts w:asciiTheme="minorHAnsi" w:hAnsiTheme="minorHAnsi" w:cs="Arial"/>
          <w:b/>
          <w:spacing w:val="-2"/>
          <w:sz w:val="24"/>
          <w:szCs w:val="24"/>
        </w:rPr>
        <w:t xml:space="preserve"> </w:t>
      </w:r>
      <w:hyperlink r:id="rId12" w:history="1">
        <w:r w:rsidR="00EA536B" w:rsidRPr="00F51808">
          <w:rPr>
            <w:rStyle w:val="Hyperlink"/>
            <w:rFonts w:asciiTheme="minorHAnsi" w:hAnsiTheme="minorHAnsi" w:cs="Arial"/>
            <w:b/>
            <w:spacing w:val="-2"/>
            <w:sz w:val="24"/>
            <w:szCs w:val="24"/>
          </w:rPr>
          <w:t>recruitment@vauxhalllawcentre.org.uk</w:t>
        </w:r>
      </w:hyperlink>
    </w:p>
    <w:p w14:paraId="342E353A" w14:textId="77777777" w:rsidR="00EC374C" w:rsidRDefault="00EC374C" w:rsidP="00EC374C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6BDAD474" w14:textId="1BF107A6" w:rsidR="00B541CA" w:rsidRDefault="00B541CA" w:rsidP="00B541CA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  <w:u w:val="single"/>
        </w:rPr>
      </w:pPr>
      <w:r w:rsidRPr="00B541CA">
        <w:rPr>
          <w:rFonts w:asciiTheme="minorHAnsi" w:hAnsiTheme="minorHAnsi" w:cs="Arial"/>
          <w:b/>
          <w:spacing w:val="-2"/>
          <w:sz w:val="24"/>
          <w:szCs w:val="24"/>
          <w:u w:val="single"/>
        </w:rPr>
        <w:t xml:space="preserve">The closing date for applications is </w:t>
      </w:r>
      <w:r w:rsidR="00261C53">
        <w:rPr>
          <w:rFonts w:asciiTheme="minorHAnsi" w:hAnsiTheme="minorHAnsi" w:cs="Arial"/>
          <w:b/>
          <w:spacing w:val="-2"/>
          <w:sz w:val="24"/>
          <w:szCs w:val="24"/>
          <w:u w:val="single"/>
        </w:rPr>
        <w:t>12pm 23/04/24</w:t>
      </w:r>
    </w:p>
    <w:p w14:paraId="61C82A15" w14:textId="57035699" w:rsidR="00326D2F" w:rsidRDefault="00326D2F" w:rsidP="00B541CA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  <w:u w:val="single"/>
        </w:rPr>
      </w:pPr>
    </w:p>
    <w:p w14:paraId="361E05CC" w14:textId="16380C67" w:rsidR="00326D2F" w:rsidRDefault="00326D2F" w:rsidP="00B541CA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  <w:u w:val="single"/>
        </w:rPr>
      </w:pPr>
      <w:r>
        <w:rPr>
          <w:rFonts w:asciiTheme="minorHAnsi" w:hAnsiTheme="minorHAnsi" w:cs="Arial"/>
          <w:b/>
          <w:spacing w:val="-2"/>
          <w:sz w:val="24"/>
          <w:szCs w:val="24"/>
          <w:u w:val="single"/>
        </w:rPr>
        <w:t xml:space="preserve">Interviews are due to take place </w:t>
      </w:r>
      <w:r w:rsidR="00261C53">
        <w:rPr>
          <w:rFonts w:asciiTheme="minorHAnsi" w:hAnsiTheme="minorHAnsi" w:cs="Arial"/>
          <w:b/>
          <w:spacing w:val="-2"/>
          <w:sz w:val="24"/>
          <w:szCs w:val="24"/>
          <w:u w:val="single"/>
        </w:rPr>
        <w:t>26/04/24</w:t>
      </w:r>
    </w:p>
    <w:p w14:paraId="6B9E3A0E" w14:textId="77777777" w:rsidR="00227E16" w:rsidRPr="000D6AF5" w:rsidRDefault="00227E16" w:rsidP="001A6F67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40D0AC8" w14:textId="11CDC35E" w:rsidR="00EC374C" w:rsidRPr="00EC374C" w:rsidRDefault="00F16246" w:rsidP="00EC374C">
      <w:pPr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APPLICATION FOR APPOINTMENT AS: </w:t>
      </w:r>
      <w:r w:rsidR="000F3279">
        <w:rPr>
          <w:rFonts w:asciiTheme="minorHAnsi" w:hAnsiTheme="minorHAnsi" w:cs="Arial"/>
          <w:b/>
          <w:spacing w:val="-2"/>
          <w:sz w:val="24"/>
          <w:szCs w:val="24"/>
        </w:rPr>
        <w:t>Volunteer Coordinator</w:t>
      </w:r>
    </w:p>
    <w:p w14:paraId="73635852" w14:textId="77777777" w:rsidR="00EC374C" w:rsidRPr="00EC374C" w:rsidRDefault="00EC374C" w:rsidP="00EC374C">
      <w:pPr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7C963C1E" w14:textId="77777777" w:rsidR="00B541CA" w:rsidRDefault="00B541CA">
      <w:pPr>
        <w:tabs>
          <w:tab w:val="left" w:pos="-720"/>
        </w:tabs>
        <w:suppressAutoHyphens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056A20C9" w14:textId="7B837115" w:rsidR="00F16246" w:rsidRPr="000D6AF5" w:rsidRDefault="00F16246">
      <w:pPr>
        <w:tabs>
          <w:tab w:val="left" w:pos="-720"/>
        </w:tabs>
        <w:suppressAutoHyphens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>SECTION 1: Personal Details</w:t>
      </w:r>
    </w:p>
    <w:p w14:paraId="5378800E" w14:textId="77777777" w:rsidR="00F16246" w:rsidRPr="000D6AF5" w:rsidRDefault="00F16246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2B7813CD" w14:textId="7F7D7E06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Surname: </w:t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softHyphen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389C64C8" w14:textId="77777777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62D3272B" w14:textId="40AEDF37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First Names:</w:t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  <w:t xml:space="preserve"> </w:t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599286A5" w14:textId="77777777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6544429A" w14:textId="6BE7DA2B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Home Address:</w:t>
      </w:r>
      <w:r w:rsidR="001A6F67"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t xml:space="preserve">    </w:t>
      </w:r>
      <w:r w:rsidR="00B41F6C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B41F6C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B41F6C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06BC05E9" w14:textId="77777777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</w:p>
    <w:p w14:paraId="763B67B3" w14:textId="5B09A755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B41F6C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B41F6C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B41F6C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600636BC" w14:textId="77777777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</w:p>
    <w:p w14:paraId="696EBC1C" w14:textId="2D8700D1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724ACF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58337B00" w14:textId="77777777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</w:p>
    <w:p w14:paraId="4A02A05E" w14:textId="77777777" w:rsidR="007D50B7" w:rsidRPr="000D6AF5" w:rsidRDefault="007D50B7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</w:p>
    <w:p w14:paraId="75D97733" w14:textId="018EA177" w:rsidR="00B55988" w:rsidRDefault="00EC374C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  <w:r>
        <w:rPr>
          <w:rFonts w:asciiTheme="minorHAnsi" w:hAnsiTheme="minorHAnsi" w:cs="Arial"/>
          <w:spacing w:val="-2"/>
          <w:sz w:val="24"/>
          <w:szCs w:val="24"/>
        </w:rPr>
        <w:t>Tel</w:t>
      </w:r>
      <w:r w:rsidR="00F16246" w:rsidRPr="000D6AF5">
        <w:rPr>
          <w:rFonts w:asciiTheme="minorHAnsi" w:hAnsiTheme="minorHAnsi" w:cs="Arial"/>
          <w:spacing w:val="-2"/>
          <w:sz w:val="24"/>
          <w:szCs w:val="24"/>
        </w:rPr>
        <w:t xml:space="preserve"> no:</w:t>
      </w:r>
      <w:r w:rsidR="00F16246"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="00B55988">
        <w:rPr>
          <w:rFonts w:asciiTheme="minorHAnsi" w:hAnsiTheme="minorHAnsi" w:cs="Arial"/>
          <w:spacing w:val="-2"/>
          <w:sz w:val="24"/>
          <w:szCs w:val="24"/>
        </w:rPr>
        <w:t>Mobile/home</w:t>
      </w:r>
      <w:r w:rsidR="00F16246" w:rsidRPr="000D6AF5">
        <w:rPr>
          <w:rFonts w:asciiTheme="minorHAnsi" w:hAnsiTheme="minorHAnsi" w:cs="Arial"/>
          <w:spacing w:val="-2"/>
          <w:sz w:val="24"/>
          <w:szCs w:val="24"/>
        </w:rPr>
        <w:t xml:space="preserve">: </w:t>
      </w:r>
      <w:r w:rsidR="00F16246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6246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6246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6246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6246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5D387619" w14:textId="77777777" w:rsidR="00B55988" w:rsidRDefault="00B55988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</w:p>
    <w:p w14:paraId="5A1774BF" w14:textId="77777777" w:rsidR="00B55988" w:rsidRDefault="00B55988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</w:p>
    <w:p w14:paraId="50E6B128" w14:textId="77777777" w:rsidR="00B55988" w:rsidRDefault="00B55988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  <w:u w:val="single"/>
        </w:rPr>
      </w:pPr>
    </w:p>
    <w:p w14:paraId="611CB117" w14:textId="32BECFD9" w:rsidR="00F16246" w:rsidRPr="000D6AF5" w:rsidRDefault="00F16246" w:rsidP="0071441D">
      <w:pPr>
        <w:tabs>
          <w:tab w:val="left" w:pos="-720"/>
        </w:tabs>
        <w:suppressAutoHyphens/>
        <w:spacing w:line="276" w:lineRule="auto"/>
        <w:jc w:val="both"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Work: </w:t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May we contact you there? </w:t>
      </w:r>
    </w:p>
    <w:p w14:paraId="24C298AC" w14:textId="77777777" w:rsidR="00F16246" w:rsidRPr="000D6AF5" w:rsidRDefault="00F16246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5867C5BD" w14:textId="77777777" w:rsidR="00F16246" w:rsidRPr="000D6AF5" w:rsidRDefault="00F16246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57D5107F" w14:textId="77777777" w:rsidR="00B55988" w:rsidRDefault="00B55988" w:rsidP="00CF31D1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3E6AFCE" w14:textId="77777777" w:rsidR="00B55988" w:rsidRDefault="00B55988" w:rsidP="00CF31D1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019D9E6" w14:textId="37804D78" w:rsidR="00CF31D1" w:rsidRPr="000D6AF5" w:rsidRDefault="007D50B7" w:rsidP="00CF31D1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Email address:</w:t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="00CF31D1" w:rsidRPr="000D6AF5">
        <w:rPr>
          <w:rFonts w:asciiTheme="minorHAnsi" w:hAnsiTheme="minorHAnsi"/>
          <w:sz w:val="24"/>
          <w:szCs w:val="24"/>
          <w:u w:val="single"/>
        </w:rPr>
        <w:t xml:space="preserve">                                                                                        </w:t>
      </w:r>
      <w:r w:rsidR="00CF31D1" w:rsidRPr="000D6AF5">
        <w:rPr>
          <w:rFonts w:asciiTheme="minorHAnsi" w:hAnsiTheme="minorHAnsi"/>
          <w:sz w:val="24"/>
          <w:szCs w:val="24"/>
        </w:rPr>
        <w:t xml:space="preserve">  </w:t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</w:r>
    </w:p>
    <w:p w14:paraId="216D573B" w14:textId="77777777" w:rsidR="0071441D" w:rsidRDefault="00BD1F4E" w:rsidP="000D6AF5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(P</w:t>
      </w:r>
      <w:r w:rsidR="007D50B7" w:rsidRPr="000D6AF5">
        <w:rPr>
          <w:rFonts w:asciiTheme="minorHAnsi" w:hAnsiTheme="minorHAnsi" w:cs="Arial"/>
          <w:spacing w:val="-2"/>
          <w:sz w:val="24"/>
          <w:szCs w:val="24"/>
        </w:rPr>
        <w:t xml:space="preserve">lease provide </w:t>
      </w:r>
      <w:r w:rsidR="00EC374C">
        <w:rPr>
          <w:rFonts w:asciiTheme="minorHAnsi" w:hAnsiTheme="minorHAnsi" w:cs="Arial"/>
          <w:spacing w:val="-2"/>
          <w:sz w:val="24"/>
          <w:szCs w:val="24"/>
        </w:rPr>
        <w:t>we need to use this in</w:t>
      </w:r>
      <w:r w:rsidR="007D50B7" w:rsidRPr="000D6AF5">
        <w:rPr>
          <w:rFonts w:asciiTheme="minorHAnsi" w:hAnsiTheme="minorHAnsi" w:cs="Arial"/>
          <w:spacing w:val="-2"/>
          <w:sz w:val="24"/>
          <w:szCs w:val="24"/>
        </w:rPr>
        <w:t xml:space="preserve"> c</w:t>
      </w:r>
      <w:r w:rsidR="0071441D">
        <w:rPr>
          <w:rFonts w:asciiTheme="minorHAnsi" w:hAnsiTheme="minorHAnsi" w:cs="Arial"/>
          <w:spacing w:val="-2"/>
          <w:sz w:val="24"/>
          <w:szCs w:val="24"/>
        </w:rPr>
        <w:t>onnection with your application</w:t>
      </w:r>
    </w:p>
    <w:p w14:paraId="08730C36" w14:textId="77777777" w:rsidR="0071441D" w:rsidRDefault="0071441D" w:rsidP="000D6AF5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40A839FA" w14:textId="77777777" w:rsidR="0071441D" w:rsidRDefault="0071441D" w:rsidP="000D6AF5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10C4F4CE" w14:textId="77777777" w:rsidR="0071441D" w:rsidRDefault="0071441D" w:rsidP="000D6AF5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EF0332A" w14:textId="77777777" w:rsidR="0071441D" w:rsidRDefault="0071441D" w:rsidP="000D6AF5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1AC91829" w14:textId="7AB83916" w:rsidR="00227E16" w:rsidRPr="000D6AF5" w:rsidRDefault="00F16246" w:rsidP="000D6AF5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>SECTION 2: References</w:t>
      </w:r>
    </w:p>
    <w:p w14:paraId="2FB09AF0" w14:textId="7136B355" w:rsidR="00F16246" w:rsidRPr="000D6AF5" w:rsidRDefault="00F16246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Please give below the names and addresses of two referees who will be able to provide references relating to your suitability for the post.</w:t>
      </w:r>
      <w:r w:rsidR="00CC5B74" w:rsidRPr="000D6AF5">
        <w:rPr>
          <w:rFonts w:asciiTheme="minorHAnsi" w:hAnsiTheme="minorHAnsi" w:cs="Arial"/>
          <w:spacing w:val="-2"/>
          <w:sz w:val="24"/>
          <w:szCs w:val="24"/>
        </w:rPr>
        <w:t xml:space="preserve"> </w:t>
      </w:r>
      <w:r w:rsidR="000D6AF5" w:rsidRPr="000D6AF5">
        <w:rPr>
          <w:rFonts w:asciiTheme="minorHAnsi" w:hAnsiTheme="minorHAnsi" w:cs="Arial"/>
          <w:spacing w:val="-2"/>
          <w:sz w:val="24"/>
          <w:szCs w:val="24"/>
        </w:rPr>
        <w:t xml:space="preserve"> One </w:t>
      </w:r>
      <w:r w:rsidR="000D6AF5" w:rsidRPr="000D6AF5">
        <w:rPr>
          <w:rFonts w:asciiTheme="minorHAnsi" w:hAnsiTheme="minorHAnsi" w:cs="Arial"/>
          <w:b/>
          <w:spacing w:val="-2"/>
          <w:sz w:val="24"/>
          <w:szCs w:val="24"/>
        </w:rPr>
        <w:t>must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be</w:t>
      </w:r>
      <w:r w:rsidR="008E6839">
        <w:rPr>
          <w:rFonts w:asciiTheme="minorHAnsi" w:hAnsiTheme="minorHAnsi" w:cs="Arial"/>
          <w:spacing w:val="-2"/>
          <w:sz w:val="24"/>
          <w:szCs w:val="24"/>
        </w:rPr>
        <w:t xml:space="preserve"> from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your present or most recent employer</w:t>
      </w:r>
      <w:r w:rsidR="008E6839">
        <w:rPr>
          <w:rFonts w:asciiTheme="minorHAnsi" w:hAnsiTheme="minorHAnsi" w:cs="Arial"/>
          <w:spacing w:val="-2"/>
          <w:sz w:val="24"/>
          <w:szCs w:val="24"/>
        </w:rPr>
        <w:t>/ education establishment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. </w:t>
      </w:r>
      <w:r w:rsidR="00CC5B74" w:rsidRPr="000D6AF5">
        <w:rPr>
          <w:rFonts w:asciiTheme="minorHAnsi" w:hAnsiTheme="minorHAnsi" w:cs="Arial"/>
          <w:spacing w:val="-2"/>
          <w:sz w:val="24"/>
          <w:szCs w:val="24"/>
        </w:rPr>
        <w:t xml:space="preserve"> 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Your referees will not be approached before </w:t>
      </w:r>
      <w:r w:rsidR="000D6AF5">
        <w:rPr>
          <w:rFonts w:asciiTheme="minorHAnsi" w:hAnsiTheme="minorHAnsi" w:cs="Arial"/>
          <w:spacing w:val="-2"/>
          <w:sz w:val="24"/>
          <w:szCs w:val="24"/>
        </w:rPr>
        <w:t>a conditional offer is made.</w:t>
      </w:r>
    </w:p>
    <w:p w14:paraId="2534ABF3" w14:textId="77777777" w:rsidR="00F16246" w:rsidRPr="000D6AF5" w:rsidRDefault="00F16246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tbl>
      <w:tblPr>
        <w:tblW w:w="9404" w:type="dxa"/>
        <w:tblInd w:w="10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407"/>
        <w:gridCol w:w="1227"/>
        <w:gridCol w:w="272"/>
        <w:gridCol w:w="3407"/>
        <w:gridCol w:w="1091"/>
      </w:tblGrid>
      <w:tr w:rsidR="00F16246" w:rsidRPr="000D6AF5" w14:paraId="4DBF1AB5" w14:textId="77777777" w:rsidTr="00B55988">
        <w:trPr>
          <w:trHeight w:hRule="exact" w:val="564"/>
        </w:trPr>
        <w:tc>
          <w:tcPr>
            <w:tcW w:w="4634" w:type="dxa"/>
            <w:gridSpan w:val="2"/>
          </w:tcPr>
          <w:p w14:paraId="70B55D0B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First Referee</w:t>
            </w:r>
          </w:p>
        </w:tc>
        <w:tc>
          <w:tcPr>
            <w:tcW w:w="272" w:type="dxa"/>
          </w:tcPr>
          <w:p w14:paraId="78BF720B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</w:tcPr>
          <w:p w14:paraId="6387045C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Second Referee</w:t>
            </w:r>
          </w:p>
        </w:tc>
      </w:tr>
      <w:tr w:rsidR="00F16246" w:rsidRPr="000D6AF5" w14:paraId="7E78F484" w14:textId="77777777" w:rsidTr="00B55988">
        <w:trPr>
          <w:trHeight w:hRule="exact" w:val="564"/>
        </w:trPr>
        <w:tc>
          <w:tcPr>
            <w:tcW w:w="4634" w:type="dxa"/>
            <w:gridSpan w:val="2"/>
            <w:tcBorders>
              <w:bottom w:val="single" w:sz="6" w:space="0" w:color="auto"/>
            </w:tcBorders>
          </w:tcPr>
          <w:p w14:paraId="37707110" w14:textId="48E60599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Name:</w:t>
            </w:r>
            <w:r w:rsidR="00B41F6C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 </w:t>
            </w:r>
          </w:p>
        </w:tc>
        <w:tc>
          <w:tcPr>
            <w:tcW w:w="272" w:type="dxa"/>
          </w:tcPr>
          <w:p w14:paraId="6FAE4E72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  <w:tcBorders>
              <w:bottom w:val="single" w:sz="6" w:space="0" w:color="auto"/>
            </w:tcBorders>
          </w:tcPr>
          <w:p w14:paraId="0D04713D" w14:textId="3C51C522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Name:</w:t>
            </w:r>
            <w:r w:rsidR="00B41F6C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 </w:t>
            </w:r>
          </w:p>
        </w:tc>
      </w:tr>
      <w:tr w:rsidR="00F16246" w:rsidRPr="000D6AF5" w14:paraId="0CA3C653" w14:textId="77777777" w:rsidTr="00B55988">
        <w:trPr>
          <w:trHeight w:hRule="exact" w:val="564"/>
        </w:trPr>
        <w:tc>
          <w:tcPr>
            <w:tcW w:w="4634" w:type="dxa"/>
            <w:gridSpan w:val="2"/>
          </w:tcPr>
          <w:p w14:paraId="01497779" w14:textId="11DFA2AA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Position held:</w:t>
            </w:r>
            <w:r w:rsidR="00B41F6C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272" w:type="dxa"/>
          </w:tcPr>
          <w:p w14:paraId="7A7918D2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</w:tcPr>
          <w:p w14:paraId="12BA3584" w14:textId="4E58156C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Position held:</w:t>
            </w:r>
            <w:r w:rsidR="00B41F6C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 </w:t>
            </w:r>
          </w:p>
        </w:tc>
      </w:tr>
      <w:tr w:rsidR="00F16246" w:rsidRPr="000D6AF5" w14:paraId="52808A36" w14:textId="77777777" w:rsidTr="00B55988">
        <w:trPr>
          <w:trHeight w:hRule="exact" w:val="564"/>
        </w:trPr>
        <w:tc>
          <w:tcPr>
            <w:tcW w:w="4634" w:type="dxa"/>
            <w:gridSpan w:val="2"/>
          </w:tcPr>
          <w:p w14:paraId="01FC0891" w14:textId="7B9254E5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Address:</w:t>
            </w:r>
            <w:r w:rsidR="00B41F6C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272" w:type="dxa"/>
          </w:tcPr>
          <w:p w14:paraId="3CE14ECF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</w:tcPr>
          <w:p w14:paraId="2A993485" w14:textId="01A3D6EE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Address: </w:t>
            </w:r>
          </w:p>
        </w:tc>
      </w:tr>
      <w:tr w:rsidR="00F16246" w:rsidRPr="000D6AF5" w14:paraId="5F07D933" w14:textId="77777777" w:rsidTr="00B55988">
        <w:trPr>
          <w:trHeight w:hRule="exact" w:val="564"/>
        </w:trPr>
        <w:tc>
          <w:tcPr>
            <w:tcW w:w="4634" w:type="dxa"/>
            <w:gridSpan w:val="2"/>
            <w:tcBorders>
              <w:top w:val="single" w:sz="6" w:space="0" w:color="auto"/>
            </w:tcBorders>
          </w:tcPr>
          <w:p w14:paraId="47294DA3" w14:textId="77777777" w:rsidR="00F16246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169436C4" w14:textId="77777777" w:rsidR="00B55988" w:rsidRDefault="00B55988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284326CA" w14:textId="0260A97C" w:rsidR="00B55988" w:rsidRPr="000D6AF5" w:rsidRDefault="00B55988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272" w:type="dxa"/>
          </w:tcPr>
          <w:p w14:paraId="3333DFD0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  <w:tcBorders>
              <w:top w:val="single" w:sz="6" w:space="0" w:color="auto"/>
            </w:tcBorders>
          </w:tcPr>
          <w:p w14:paraId="4F05BACB" w14:textId="77777777" w:rsidR="00F16246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681DEC87" w14:textId="25838DD5" w:rsidR="00B55988" w:rsidRPr="000D6AF5" w:rsidRDefault="00B55988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</w:tr>
      <w:tr w:rsidR="00F16246" w:rsidRPr="000D6AF5" w14:paraId="77BE2729" w14:textId="77777777" w:rsidTr="00B55988">
        <w:trPr>
          <w:trHeight w:hRule="exact" w:val="564"/>
        </w:trPr>
        <w:tc>
          <w:tcPr>
            <w:tcW w:w="4634" w:type="dxa"/>
            <w:gridSpan w:val="2"/>
            <w:tcBorders>
              <w:top w:val="single" w:sz="6" w:space="0" w:color="auto"/>
            </w:tcBorders>
          </w:tcPr>
          <w:p w14:paraId="4B24516B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272" w:type="dxa"/>
          </w:tcPr>
          <w:p w14:paraId="4B54522F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  <w:tcBorders>
              <w:top w:val="single" w:sz="6" w:space="0" w:color="auto"/>
            </w:tcBorders>
          </w:tcPr>
          <w:p w14:paraId="7CE1A685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</w:tr>
      <w:tr w:rsidR="00F16246" w:rsidRPr="000D6AF5" w14:paraId="4BEC8069" w14:textId="77777777" w:rsidTr="00B55988">
        <w:trPr>
          <w:trHeight w:hRule="exact" w:val="564"/>
        </w:trPr>
        <w:tc>
          <w:tcPr>
            <w:tcW w:w="4634" w:type="dxa"/>
            <w:gridSpan w:val="2"/>
          </w:tcPr>
          <w:p w14:paraId="54F150FF" w14:textId="38D3311D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Tel:</w:t>
            </w:r>
            <w:r w:rsidR="00B41F6C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272" w:type="dxa"/>
          </w:tcPr>
          <w:p w14:paraId="48BD1F47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</w:tcPr>
          <w:p w14:paraId="1A65BC10" w14:textId="1031EEE2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Tel:</w:t>
            </w:r>
            <w:r w:rsidR="00B41F6C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</w:t>
            </w:r>
          </w:p>
        </w:tc>
      </w:tr>
      <w:tr w:rsidR="00F16246" w:rsidRPr="000D6AF5" w14:paraId="56C451D6" w14:textId="77777777" w:rsidTr="00B55988">
        <w:trPr>
          <w:trHeight w:hRule="exact" w:val="564"/>
        </w:trPr>
        <w:tc>
          <w:tcPr>
            <w:tcW w:w="4634" w:type="dxa"/>
            <w:gridSpan w:val="2"/>
            <w:tcBorders>
              <w:top w:val="single" w:sz="6" w:space="0" w:color="auto"/>
            </w:tcBorders>
          </w:tcPr>
          <w:p w14:paraId="4B072ABD" w14:textId="1FD57065" w:rsidR="00F16246" w:rsidRPr="000D6AF5" w:rsidRDefault="007D50B7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Email:</w:t>
            </w:r>
            <w:r w:rsidR="009A6D4A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272" w:type="dxa"/>
          </w:tcPr>
          <w:p w14:paraId="6CFF7265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4498" w:type="dxa"/>
            <w:gridSpan w:val="2"/>
            <w:tcBorders>
              <w:top w:val="single" w:sz="6" w:space="0" w:color="auto"/>
            </w:tcBorders>
          </w:tcPr>
          <w:p w14:paraId="1ED46F73" w14:textId="44F03390" w:rsidR="00F16246" w:rsidRPr="000D6AF5" w:rsidRDefault="007D50B7" w:rsidP="00EB2DF5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Email:</w:t>
            </w:r>
          </w:p>
        </w:tc>
      </w:tr>
      <w:tr w:rsidR="00F16246" w:rsidRPr="000D6AF5" w14:paraId="4A72FD40" w14:textId="77777777" w:rsidTr="00B55988">
        <w:trPr>
          <w:trHeight w:hRule="exact" w:val="564"/>
        </w:trPr>
        <w:tc>
          <w:tcPr>
            <w:tcW w:w="3407" w:type="dxa"/>
          </w:tcPr>
          <w:p w14:paraId="44846E63" w14:textId="77777777" w:rsidR="00F16246" w:rsidRPr="000D6AF5" w:rsidRDefault="00F16246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Present/most recent employer?</w:t>
            </w:r>
          </w:p>
        </w:tc>
        <w:tc>
          <w:tcPr>
            <w:tcW w:w="1227" w:type="dxa"/>
          </w:tcPr>
          <w:p w14:paraId="278B982B" w14:textId="1AD522BA" w:rsidR="00F16246" w:rsidRDefault="00F16246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159790C" w14:textId="77777777" w:rsidR="000D6AF5" w:rsidRDefault="000D6AF5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50858984" w14:textId="77777777" w:rsidR="000D6AF5" w:rsidRPr="000D6AF5" w:rsidRDefault="000D6AF5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272" w:type="dxa"/>
          </w:tcPr>
          <w:p w14:paraId="2DF963B9" w14:textId="77777777" w:rsidR="00F16246" w:rsidRPr="000D6AF5" w:rsidRDefault="00F1624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3407" w:type="dxa"/>
          </w:tcPr>
          <w:p w14:paraId="537370B8" w14:textId="2B93D90E" w:rsidR="00F16246" w:rsidRPr="000D6AF5" w:rsidRDefault="00F16246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Pres</w:t>
            </w:r>
            <w:r w:rsidR="00981595">
              <w:rPr>
                <w:rFonts w:asciiTheme="minorHAnsi" w:hAnsiTheme="minorHAnsi" w:cs="Arial"/>
                <w:spacing w:val="-2"/>
                <w:sz w:val="24"/>
                <w:szCs w:val="24"/>
              </w:rPr>
              <w:t>ent</w:t>
            </w: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employer?</w:t>
            </w:r>
          </w:p>
        </w:tc>
        <w:tc>
          <w:tcPr>
            <w:tcW w:w="1090" w:type="dxa"/>
          </w:tcPr>
          <w:p w14:paraId="0EB82BBF" w14:textId="5EB8B1DC" w:rsidR="00F16246" w:rsidRPr="000D6AF5" w:rsidRDefault="00F16246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</w:t>
            </w:r>
          </w:p>
        </w:tc>
      </w:tr>
      <w:tr w:rsidR="000D6AF5" w:rsidRPr="000D6AF5" w14:paraId="2DB34E75" w14:textId="77777777" w:rsidTr="00B55988">
        <w:trPr>
          <w:trHeight w:hRule="exact" w:val="564"/>
        </w:trPr>
        <w:tc>
          <w:tcPr>
            <w:tcW w:w="3407" w:type="dxa"/>
            <w:tcBorders>
              <w:bottom w:val="single" w:sz="6" w:space="0" w:color="auto"/>
            </w:tcBorders>
          </w:tcPr>
          <w:p w14:paraId="386A694D" w14:textId="77777777" w:rsidR="000D6AF5" w:rsidRPr="000D6AF5" w:rsidRDefault="000D6AF5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="Arial"/>
                <w:spacing w:val="-2"/>
                <w:sz w:val="24"/>
                <w:szCs w:val="24"/>
              </w:rPr>
              <w:t>If no what is the relationship?</w:t>
            </w:r>
          </w:p>
        </w:tc>
        <w:tc>
          <w:tcPr>
            <w:tcW w:w="1227" w:type="dxa"/>
            <w:tcBorders>
              <w:bottom w:val="single" w:sz="6" w:space="0" w:color="auto"/>
            </w:tcBorders>
          </w:tcPr>
          <w:p w14:paraId="65567BC6" w14:textId="77777777" w:rsidR="000D6AF5" w:rsidRPr="000D6AF5" w:rsidRDefault="000D6AF5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272" w:type="dxa"/>
          </w:tcPr>
          <w:p w14:paraId="41D73BBD" w14:textId="77777777" w:rsidR="000D6AF5" w:rsidRPr="000D6AF5" w:rsidRDefault="000D6AF5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3407" w:type="dxa"/>
            <w:tcBorders>
              <w:bottom w:val="single" w:sz="6" w:space="0" w:color="auto"/>
            </w:tcBorders>
          </w:tcPr>
          <w:p w14:paraId="791B8F35" w14:textId="77777777" w:rsidR="000D6AF5" w:rsidRPr="000D6AF5" w:rsidRDefault="000D6AF5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="Arial"/>
                <w:spacing w:val="-2"/>
                <w:sz w:val="24"/>
                <w:szCs w:val="24"/>
              </w:rPr>
              <w:t>If no what is the relationship?</w:t>
            </w:r>
          </w:p>
        </w:tc>
        <w:tc>
          <w:tcPr>
            <w:tcW w:w="1090" w:type="dxa"/>
            <w:tcBorders>
              <w:bottom w:val="single" w:sz="6" w:space="0" w:color="auto"/>
            </w:tcBorders>
          </w:tcPr>
          <w:p w14:paraId="3151E462" w14:textId="62E8A0E5" w:rsidR="000D6AF5" w:rsidRPr="000D6AF5" w:rsidRDefault="000D6AF5" w:rsidP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</w:tr>
    </w:tbl>
    <w:p w14:paraId="5A8AB6F8" w14:textId="77777777" w:rsidR="008E6839" w:rsidRDefault="008E6839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68F19D76" w14:textId="2853364D" w:rsidR="00F16246" w:rsidRPr="000D6AF5" w:rsidRDefault="00F16246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SECTION 3: </w:t>
      </w:r>
    </w:p>
    <w:p w14:paraId="712EB7EF" w14:textId="77777777" w:rsidR="00B55988" w:rsidRDefault="00B55988" w:rsidP="00227E16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1832AE42" w14:textId="17699C5C" w:rsidR="00F16246" w:rsidRPr="008E6839" w:rsidRDefault="00F16246" w:rsidP="00227E16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  <w:u w:val="single"/>
        </w:rPr>
      </w:pPr>
      <w:r w:rsidRPr="008E6839">
        <w:rPr>
          <w:rFonts w:asciiTheme="minorHAnsi" w:hAnsiTheme="minorHAnsi" w:cs="Arial"/>
          <w:b/>
          <w:spacing w:val="-2"/>
          <w:sz w:val="24"/>
          <w:szCs w:val="24"/>
        </w:rPr>
        <w:t xml:space="preserve">If applicable, what </w:t>
      </w:r>
      <w:r w:rsidR="001A6F67" w:rsidRPr="008E6839">
        <w:rPr>
          <w:rFonts w:asciiTheme="minorHAnsi" w:hAnsiTheme="minorHAnsi" w:cs="Arial"/>
          <w:b/>
          <w:spacing w:val="-2"/>
          <w:sz w:val="24"/>
          <w:szCs w:val="24"/>
        </w:rPr>
        <w:t>period of notice are</w:t>
      </w:r>
      <w:r w:rsidRPr="008E6839">
        <w:rPr>
          <w:rFonts w:asciiTheme="minorHAnsi" w:hAnsiTheme="minorHAnsi" w:cs="Arial"/>
          <w:b/>
          <w:spacing w:val="-2"/>
          <w:sz w:val="24"/>
          <w:szCs w:val="24"/>
        </w:rPr>
        <w:t xml:space="preserve"> you required to give? </w:t>
      </w:r>
      <w:r w:rsidR="00724ACF" w:rsidRPr="008E6839">
        <w:rPr>
          <w:rFonts w:asciiTheme="minorHAnsi" w:hAnsiTheme="minorHAnsi" w:cs="Arial"/>
          <w:b/>
          <w:spacing w:val="-2"/>
          <w:sz w:val="24"/>
          <w:szCs w:val="24"/>
          <w:u w:val="single"/>
        </w:rPr>
        <w:tab/>
      </w:r>
      <w:r w:rsidR="00724ACF" w:rsidRPr="008E6839">
        <w:rPr>
          <w:rFonts w:asciiTheme="minorHAnsi" w:hAnsiTheme="minorHAnsi" w:cs="Arial"/>
          <w:b/>
          <w:spacing w:val="-2"/>
          <w:sz w:val="24"/>
          <w:szCs w:val="24"/>
          <w:u w:val="single"/>
        </w:rPr>
        <w:tab/>
      </w:r>
      <w:r w:rsidRPr="008E6839">
        <w:rPr>
          <w:rFonts w:asciiTheme="minorHAnsi" w:hAnsiTheme="minorHAnsi" w:cs="Arial"/>
          <w:b/>
          <w:spacing w:val="-2"/>
          <w:sz w:val="24"/>
          <w:szCs w:val="24"/>
          <w:u w:val="single"/>
        </w:rPr>
        <w:tab/>
      </w:r>
      <w:r w:rsidR="00724ACF" w:rsidRPr="008E6839">
        <w:rPr>
          <w:rFonts w:asciiTheme="minorHAnsi" w:hAnsiTheme="minorHAnsi" w:cs="Arial"/>
          <w:b/>
          <w:spacing w:val="-2"/>
          <w:sz w:val="24"/>
          <w:szCs w:val="24"/>
          <w:u w:val="single"/>
        </w:rPr>
        <w:tab/>
      </w:r>
      <w:r w:rsidRPr="008E6839">
        <w:rPr>
          <w:rFonts w:asciiTheme="minorHAnsi" w:hAnsiTheme="minorHAnsi" w:cs="Arial"/>
          <w:b/>
          <w:spacing w:val="-2"/>
          <w:sz w:val="24"/>
          <w:szCs w:val="24"/>
          <w:u w:val="single"/>
        </w:rPr>
        <w:tab/>
      </w:r>
    </w:p>
    <w:p w14:paraId="08F22D55" w14:textId="77777777" w:rsidR="00F16246" w:rsidRPr="000D6AF5" w:rsidRDefault="00F16246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>SECTION 4: General</w:t>
      </w:r>
    </w:p>
    <w:p w14:paraId="4DC1D98A" w14:textId="3B936D02" w:rsidR="00F16246" w:rsidRPr="000D6AF5" w:rsidRDefault="00F16246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Are you related to any member of t</w:t>
      </w:r>
      <w:r w:rsidR="00A3733D">
        <w:rPr>
          <w:rFonts w:asciiTheme="minorHAnsi" w:hAnsiTheme="minorHAnsi" w:cs="Arial"/>
          <w:spacing w:val="-2"/>
          <w:sz w:val="24"/>
          <w:szCs w:val="24"/>
        </w:rPr>
        <w:t>he staff or Board Member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of </w:t>
      </w:r>
      <w:r w:rsidR="00AC194A">
        <w:rPr>
          <w:rFonts w:asciiTheme="minorHAnsi" w:hAnsiTheme="minorHAnsi" w:cs="Arial"/>
          <w:spacing w:val="-2"/>
          <w:sz w:val="24"/>
          <w:szCs w:val="24"/>
        </w:rPr>
        <w:t>Vauxhall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Law Centre? </w:t>
      </w:r>
    </w:p>
    <w:p w14:paraId="01F22CB6" w14:textId="2B76341E" w:rsidR="00F16246" w:rsidRPr="000D6AF5" w:rsidRDefault="00F16246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No</w:t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  <w:t xml:space="preserve">If Yes, please give details </w:t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52146537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7A4CD906" w14:textId="77777777" w:rsidR="00B55988" w:rsidRDefault="00B55988" w:rsidP="00227E16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0C2306B3" w14:textId="77777777" w:rsidR="00227E16" w:rsidRPr="008E6839" w:rsidRDefault="00227E16" w:rsidP="00227E16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</w:rPr>
      </w:pPr>
      <w:r w:rsidRPr="008E6839">
        <w:rPr>
          <w:rFonts w:asciiTheme="minorHAnsi" w:hAnsiTheme="minorHAnsi" w:cs="Arial"/>
          <w:b/>
          <w:spacing w:val="-2"/>
          <w:sz w:val="24"/>
          <w:szCs w:val="24"/>
        </w:rPr>
        <w:t>Do you hold any criminal convictions?</w:t>
      </w:r>
    </w:p>
    <w:p w14:paraId="34953BCB" w14:textId="0D7648CE" w:rsidR="00227E16" w:rsidRPr="000D6AF5" w:rsidRDefault="00227E16" w:rsidP="00227E16">
      <w:pPr>
        <w:tabs>
          <w:tab w:val="left" w:pos="-720"/>
        </w:tabs>
        <w:suppressAutoHyphens/>
        <w:spacing w:line="360" w:lineRule="auto"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No</w:t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  <w:t xml:space="preserve">If Yes, please list all offences with dates: </w:t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680DF3BF" w14:textId="77777777" w:rsidR="00B55988" w:rsidRDefault="00B55988" w:rsidP="00227E16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5C23AAB1" w14:textId="77777777" w:rsidR="00227E16" w:rsidRPr="008E6839" w:rsidRDefault="00F13BC2" w:rsidP="00227E16">
      <w:p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4"/>
          <w:szCs w:val="24"/>
        </w:rPr>
      </w:pPr>
      <w:r w:rsidRPr="008E6839">
        <w:rPr>
          <w:rFonts w:asciiTheme="minorHAnsi" w:hAnsiTheme="minorHAnsi" w:cs="Arial"/>
          <w:b/>
          <w:spacing w:val="-2"/>
          <w:sz w:val="24"/>
          <w:szCs w:val="24"/>
        </w:rPr>
        <w:t xml:space="preserve">Do </w:t>
      </w:r>
      <w:r w:rsidR="00227E16" w:rsidRPr="008E6839">
        <w:rPr>
          <w:rFonts w:asciiTheme="minorHAnsi" w:hAnsiTheme="minorHAnsi" w:cs="Arial"/>
          <w:b/>
          <w:spacing w:val="-2"/>
          <w:sz w:val="24"/>
          <w:szCs w:val="24"/>
        </w:rPr>
        <w:t xml:space="preserve">you have </w:t>
      </w:r>
      <w:r w:rsidR="007D50B7" w:rsidRPr="008E6839">
        <w:rPr>
          <w:rFonts w:asciiTheme="minorHAnsi" w:hAnsiTheme="minorHAnsi" w:cs="Arial"/>
          <w:b/>
          <w:spacing w:val="-2"/>
          <w:sz w:val="24"/>
          <w:szCs w:val="24"/>
        </w:rPr>
        <w:t>a disability and/or a</w:t>
      </w:r>
      <w:r w:rsidR="00227E16" w:rsidRPr="008E6839">
        <w:rPr>
          <w:rFonts w:asciiTheme="minorHAnsi" w:hAnsiTheme="minorHAnsi" w:cs="Arial"/>
          <w:b/>
          <w:spacing w:val="-2"/>
          <w:sz w:val="24"/>
          <w:szCs w:val="24"/>
        </w:rPr>
        <w:t xml:space="preserve"> medical </w:t>
      </w:r>
      <w:r w:rsidR="000D6AF5" w:rsidRPr="008E6839">
        <w:rPr>
          <w:rFonts w:asciiTheme="minorHAnsi" w:hAnsiTheme="minorHAnsi" w:cs="Arial"/>
          <w:b/>
          <w:spacing w:val="-2"/>
          <w:sz w:val="24"/>
          <w:szCs w:val="24"/>
        </w:rPr>
        <w:t>condition that means that you have particular access</w:t>
      </w:r>
      <w:r w:rsidR="007D50B7" w:rsidRPr="008E6839">
        <w:rPr>
          <w:rFonts w:asciiTheme="minorHAnsi" w:hAnsiTheme="minorHAnsi" w:cs="Arial"/>
          <w:b/>
          <w:spacing w:val="-2"/>
          <w:sz w:val="24"/>
          <w:szCs w:val="24"/>
        </w:rPr>
        <w:t xml:space="preserve"> needs </w:t>
      </w:r>
      <w:r w:rsidR="00227E16" w:rsidRPr="008E6839">
        <w:rPr>
          <w:rFonts w:asciiTheme="minorHAnsi" w:hAnsiTheme="minorHAnsi" w:cs="Arial"/>
          <w:b/>
          <w:spacing w:val="-2"/>
          <w:sz w:val="24"/>
          <w:szCs w:val="24"/>
        </w:rPr>
        <w:t>which you would like us t</w:t>
      </w:r>
      <w:r w:rsidRPr="008E6839">
        <w:rPr>
          <w:rFonts w:asciiTheme="minorHAnsi" w:hAnsiTheme="minorHAnsi" w:cs="Arial"/>
          <w:b/>
          <w:spacing w:val="-2"/>
          <w:sz w:val="24"/>
          <w:szCs w:val="24"/>
        </w:rPr>
        <w:t>o take into consideration?</w:t>
      </w:r>
    </w:p>
    <w:p w14:paraId="163314D3" w14:textId="77777777" w:rsidR="00B55988" w:rsidRDefault="00B55988" w:rsidP="00F13BC2">
      <w:pPr>
        <w:tabs>
          <w:tab w:val="left" w:pos="-720"/>
        </w:tabs>
        <w:suppressAutoHyphens/>
        <w:spacing w:line="360" w:lineRule="auto"/>
        <w:rPr>
          <w:rFonts w:asciiTheme="minorHAnsi" w:hAnsiTheme="minorHAnsi" w:cs="Arial"/>
          <w:spacing w:val="-2"/>
          <w:sz w:val="24"/>
          <w:szCs w:val="24"/>
        </w:rPr>
      </w:pPr>
    </w:p>
    <w:p w14:paraId="57CB7B14" w14:textId="21C9B3E1" w:rsidR="00F13BC2" w:rsidRDefault="00724ACF" w:rsidP="00F13BC2">
      <w:pPr>
        <w:tabs>
          <w:tab w:val="left" w:pos="-720"/>
        </w:tabs>
        <w:suppressAutoHyphens/>
        <w:spacing w:line="360" w:lineRule="auto"/>
        <w:rPr>
          <w:rFonts w:asciiTheme="minorHAnsi" w:hAnsiTheme="minorHAnsi" w:cs="Arial"/>
          <w:spacing w:val="-2"/>
          <w:sz w:val="24"/>
          <w:szCs w:val="24"/>
          <w:u w:val="single"/>
        </w:rPr>
      </w:pPr>
      <w:r>
        <w:rPr>
          <w:rFonts w:asciiTheme="minorHAnsi" w:hAnsiTheme="minorHAnsi" w:cs="Arial"/>
          <w:spacing w:val="-2"/>
          <w:sz w:val="24"/>
          <w:szCs w:val="24"/>
        </w:rPr>
        <w:lastRenderedPageBreak/>
        <w:t>Yes</w:t>
      </w:r>
      <w:r w:rsidR="00F13BC2" w:rsidRPr="000D6AF5">
        <w:rPr>
          <w:rFonts w:asciiTheme="minorHAnsi" w:hAnsiTheme="minorHAnsi" w:cs="Arial"/>
          <w:spacing w:val="-2"/>
          <w:sz w:val="24"/>
          <w:szCs w:val="24"/>
        </w:rPr>
        <w:tab/>
        <w:t xml:space="preserve">If </w:t>
      </w:r>
      <w:r w:rsidR="009A6D4A" w:rsidRPr="000D6AF5">
        <w:rPr>
          <w:rFonts w:asciiTheme="minorHAnsi" w:hAnsiTheme="minorHAnsi" w:cs="Arial"/>
          <w:spacing w:val="-2"/>
          <w:sz w:val="24"/>
          <w:szCs w:val="24"/>
        </w:rPr>
        <w:t>yes</w:t>
      </w:r>
      <w:r w:rsidR="00F13BC2" w:rsidRPr="000D6AF5">
        <w:rPr>
          <w:rFonts w:asciiTheme="minorHAnsi" w:hAnsiTheme="minorHAnsi" w:cs="Arial"/>
          <w:spacing w:val="-2"/>
          <w:sz w:val="24"/>
          <w:szCs w:val="24"/>
        </w:rPr>
        <w:t>, please give details</w:t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  <w:r w:rsidR="00F13BC2" w:rsidRPr="000D6AF5">
        <w:rPr>
          <w:rFonts w:asciiTheme="minorHAnsi" w:hAnsiTheme="minorHAnsi" w:cs="Arial"/>
          <w:spacing w:val="-2"/>
          <w:sz w:val="24"/>
          <w:szCs w:val="24"/>
          <w:u w:val="single"/>
        </w:rPr>
        <w:tab/>
      </w:r>
    </w:p>
    <w:p w14:paraId="343D97C4" w14:textId="77777777" w:rsidR="00593E21" w:rsidRPr="00593E21" w:rsidRDefault="00593E21" w:rsidP="00F13BC2">
      <w:pPr>
        <w:tabs>
          <w:tab w:val="left" w:pos="-720"/>
        </w:tabs>
        <w:suppressAutoHyphens/>
        <w:spacing w:line="360" w:lineRule="auto"/>
        <w:rPr>
          <w:rFonts w:asciiTheme="minorHAnsi" w:hAnsiTheme="minorHAnsi" w:cs="Arial"/>
          <w:spacing w:val="-2"/>
          <w:sz w:val="16"/>
          <w:szCs w:val="16"/>
        </w:rPr>
      </w:pPr>
    </w:p>
    <w:p w14:paraId="2DCEC13A" w14:textId="7960E68B" w:rsidR="00F16246" w:rsidRPr="000D6AF5" w:rsidRDefault="00F16246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SECTION </w:t>
      </w:r>
      <w:r w:rsidR="008E6839">
        <w:rPr>
          <w:rFonts w:asciiTheme="minorHAnsi" w:hAnsiTheme="minorHAnsi" w:cs="Arial"/>
          <w:b/>
          <w:spacing w:val="-2"/>
          <w:sz w:val="24"/>
          <w:szCs w:val="24"/>
        </w:rPr>
        <w:t>5</w:t>
      </w:r>
      <w:r w:rsidRPr="000D6AF5">
        <w:rPr>
          <w:rFonts w:asciiTheme="minorHAnsi" w:hAnsiTheme="minorHAnsi" w:cs="Arial"/>
          <w:b/>
          <w:spacing w:val="-2"/>
          <w:sz w:val="24"/>
          <w:szCs w:val="24"/>
        </w:rPr>
        <w:t>: Education and Training</w:t>
      </w:r>
    </w:p>
    <w:p w14:paraId="6FD7A117" w14:textId="2208D03C" w:rsidR="00F16246" w:rsidRPr="000D6AF5" w:rsidRDefault="00F16246" w:rsidP="001A6F67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Please list any education and/or </w:t>
      </w:r>
      <w:r w:rsidR="00B55988" w:rsidRPr="000D6AF5">
        <w:rPr>
          <w:rFonts w:asciiTheme="minorHAnsi" w:hAnsiTheme="minorHAnsi" w:cs="Arial"/>
          <w:spacing w:val="-2"/>
          <w:sz w:val="24"/>
          <w:szCs w:val="24"/>
        </w:rPr>
        <w:t>training</w:t>
      </w:r>
      <w:r w:rsidR="00B55988">
        <w:rPr>
          <w:rFonts w:asciiTheme="minorHAnsi" w:hAnsiTheme="minorHAnsi" w:cs="Arial"/>
          <w:spacing w:val="-2"/>
          <w:sz w:val="24"/>
          <w:szCs w:val="24"/>
        </w:rPr>
        <w:t xml:space="preserve"> (</w:t>
      </w:r>
      <w:r w:rsidR="008E6839">
        <w:rPr>
          <w:rFonts w:asciiTheme="minorHAnsi" w:hAnsiTheme="minorHAnsi" w:cs="Arial"/>
          <w:spacing w:val="-2"/>
          <w:sz w:val="24"/>
          <w:szCs w:val="24"/>
        </w:rPr>
        <w:t xml:space="preserve">including short courses), </w:t>
      </w:r>
      <w:r w:rsidR="00B55988">
        <w:rPr>
          <w:rFonts w:asciiTheme="minorHAnsi" w:hAnsiTheme="minorHAnsi" w:cs="Arial"/>
          <w:spacing w:val="-2"/>
          <w:sz w:val="24"/>
          <w:szCs w:val="24"/>
        </w:rPr>
        <w:t>which</w:t>
      </w:r>
      <w:r w:rsidR="008E6839">
        <w:rPr>
          <w:rFonts w:asciiTheme="minorHAnsi" w:hAnsiTheme="minorHAnsi" w:cs="Arial"/>
          <w:spacing w:val="-2"/>
          <w:sz w:val="24"/>
          <w:szCs w:val="24"/>
        </w:rPr>
        <w:t xml:space="preserve"> you are</w:t>
      </w:r>
      <w:r w:rsidRPr="000D6AF5">
        <w:rPr>
          <w:rFonts w:asciiTheme="minorHAnsi" w:hAnsiTheme="minorHAnsi" w:cs="Arial"/>
          <w:spacing w:val="-2"/>
          <w:sz w:val="24"/>
          <w:szCs w:val="24"/>
        </w:rPr>
        <w:t xml:space="preserve"> relevant to your application.</w:t>
      </w:r>
    </w:p>
    <w:p w14:paraId="3E4BD316" w14:textId="77777777" w:rsidR="00F16246" w:rsidRPr="000D6AF5" w:rsidRDefault="00F16246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tbl>
      <w:tblPr>
        <w:tblW w:w="10172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418"/>
        <w:gridCol w:w="3084"/>
        <w:gridCol w:w="5670"/>
      </w:tblGrid>
      <w:tr w:rsidR="001A6F67" w:rsidRPr="000D6AF5" w14:paraId="795E45D3" w14:textId="77777777">
        <w:tc>
          <w:tcPr>
            <w:tcW w:w="1418" w:type="dxa"/>
            <w:tcBorders>
              <w:top w:val="single" w:sz="6" w:space="0" w:color="auto"/>
              <w:left w:val="single" w:sz="6" w:space="0" w:color="auto"/>
            </w:tcBorders>
          </w:tcPr>
          <w:p w14:paraId="7DEDC3D6" w14:textId="77777777" w:rsidR="001A6F67" w:rsidRPr="000D6AF5" w:rsidRDefault="001A6F67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Dates</w:t>
            </w:r>
          </w:p>
          <w:p w14:paraId="257EE892" w14:textId="77777777" w:rsidR="001A6F67" w:rsidRPr="000D6AF5" w:rsidRDefault="000D6AF5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From</w:t>
            </w:r>
            <w:r w:rsidR="001A6F67"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 xml:space="preserve"> – to</w:t>
            </w:r>
          </w:p>
        </w:tc>
        <w:tc>
          <w:tcPr>
            <w:tcW w:w="3084" w:type="dxa"/>
            <w:tcBorders>
              <w:top w:val="single" w:sz="6" w:space="0" w:color="auto"/>
              <w:left w:val="single" w:sz="6" w:space="0" w:color="auto"/>
            </w:tcBorders>
          </w:tcPr>
          <w:p w14:paraId="10ACFE63" w14:textId="77777777" w:rsidR="001A6F67" w:rsidRPr="000D6AF5" w:rsidRDefault="001A6F67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School/College/Other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A7CB2B" w14:textId="77777777" w:rsidR="001A6F67" w:rsidRPr="000D6AF5" w:rsidRDefault="001A6F67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Course/Qualification</w:t>
            </w:r>
          </w:p>
          <w:p w14:paraId="5B2A1B18" w14:textId="77777777" w:rsidR="001A6F67" w:rsidRPr="000D6AF5" w:rsidRDefault="001A6F67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(</w:t>
            </w:r>
            <w:r w:rsidR="000D6AF5"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>Including</w:t>
            </w:r>
            <w:r w:rsidRPr="000D6AF5">
              <w:rPr>
                <w:rFonts w:asciiTheme="minorHAnsi" w:hAnsiTheme="minorHAnsi" w:cs="Arial"/>
                <w:spacing w:val="-2"/>
                <w:sz w:val="24"/>
                <w:szCs w:val="24"/>
              </w:rPr>
              <w:t xml:space="preserve"> yet to be completed if appropriate)</w:t>
            </w:r>
          </w:p>
        </w:tc>
      </w:tr>
      <w:tr w:rsidR="001A6F67" w:rsidRPr="000D6AF5" w14:paraId="608EC441" w14:textId="77777777" w:rsidTr="008E6839">
        <w:trPr>
          <w:trHeight w:val="3335"/>
        </w:trPr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9BC6A1C" w14:textId="77777777" w:rsidR="001A6F67" w:rsidRPr="000D6AF5" w:rsidRDefault="001A6F67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3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BAF905C" w14:textId="77777777" w:rsidR="001A6F67" w:rsidRDefault="001A6F67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941DD89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EDC8884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2D6E0F30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7249791B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7B7E464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4C1933D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13A6CDF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96F5518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7F204864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22A3F032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642786C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F127AEF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43030967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668C8171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74EC1C4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636C3D64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4A7C0037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1221247C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1C816F1B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2C903248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2E5B4F8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15C6C81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41BB659B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4D35D5DB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255A17A4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C49A355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00BA290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59682802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BD3A953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52139909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54E2DDD6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1E654657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1486255C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7953E5CD" w14:textId="77777777" w:rsidR="008E6839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6C3F85C4" w14:textId="77777777" w:rsidR="008E6839" w:rsidRPr="000D6AF5" w:rsidRDefault="008E683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BA8FC" w14:textId="1632F0D1" w:rsidR="00EC23AC" w:rsidRPr="00D7338C" w:rsidRDefault="00EC23AC" w:rsidP="00D7338C">
            <w:pPr>
              <w:tabs>
                <w:tab w:val="left" w:pos="-1440"/>
              </w:tabs>
              <w:overflowPunct/>
              <w:autoSpaceDE/>
              <w:autoSpaceDN/>
              <w:adjustRightInd/>
              <w:spacing w:after="200"/>
              <w:textAlignment w:val="auto"/>
              <w:rPr>
                <w:rFonts w:asciiTheme="minorHAnsi" w:eastAsia="Calibri" w:hAnsiTheme="minorHAnsi" w:cstheme="minorHAnsi"/>
                <w:sz w:val="24"/>
                <w:szCs w:val="24"/>
                <w:lang w:eastAsia="en-GB"/>
              </w:rPr>
            </w:pPr>
          </w:p>
        </w:tc>
      </w:tr>
    </w:tbl>
    <w:p w14:paraId="46AAE247" w14:textId="77777777" w:rsidR="0071441D" w:rsidRDefault="0071441D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24B7A2A6" w14:textId="77777777" w:rsidR="0071441D" w:rsidRDefault="0071441D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33E78083" w14:textId="77777777" w:rsidR="0071441D" w:rsidRDefault="0071441D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533A02FF" w14:textId="77777777" w:rsidR="0071441D" w:rsidRDefault="0071441D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7391CF91" w14:textId="77777777" w:rsidR="0071441D" w:rsidRDefault="0071441D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600BE35A" w14:textId="0FE7B22B" w:rsidR="00F16246" w:rsidRPr="000D6AF5" w:rsidRDefault="00F16246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SECTION </w:t>
      </w:r>
      <w:r w:rsidR="008E6839">
        <w:rPr>
          <w:rFonts w:asciiTheme="minorHAnsi" w:hAnsiTheme="minorHAnsi" w:cs="Arial"/>
          <w:b/>
          <w:spacing w:val="-2"/>
          <w:sz w:val="24"/>
          <w:szCs w:val="24"/>
        </w:rPr>
        <w:t>6</w:t>
      </w:r>
      <w:r w:rsidRPr="000D6AF5">
        <w:rPr>
          <w:rFonts w:asciiTheme="minorHAnsi" w:hAnsiTheme="minorHAnsi" w:cs="Arial"/>
          <w:b/>
          <w:spacing w:val="-2"/>
          <w:sz w:val="24"/>
          <w:szCs w:val="24"/>
        </w:rPr>
        <w:t>: Relevant work and life experiences</w:t>
      </w:r>
    </w:p>
    <w:p w14:paraId="431DE98F" w14:textId="7BC1F9F2" w:rsidR="00F16246" w:rsidRPr="000D6AF5" w:rsidRDefault="00F16246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This would include your current and previous employment, school placements, voluntary work and life experiences.</w:t>
      </w:r>
    </w:p>
    <w:p w14:paraId="6D95E212" w14:textId="77777777" w:rsidR="00F16246" w:rsidRPr="000D6AF5" w:rsidRDefault="00F16246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tbl>
      <w:tblPr>
        <w:tblW w:w="10261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430"/>
        <w:gridCol w:w="7544"/>
        <w:gridCol w:w="1287"/>
      </w:tblGrid>
      <w:tr w:rsidR="00F16246" w:rsidRPr="000D6AF5" w14:paraId="12AE01BD" w14:textId="77777777" w:rsidTr="0071441D">
        <w:trPr>
          <w:trHeight w:val="280"/>
        </w:trPr>
        <w:tc>
          <w:tcPr>
            <w:tcW w:w="1430" w:type="dxa"/>
            <w:tcBorders>
              <w:top w:val="single" w:sz="6" w:space="0" w:color="auto"/>
              <w:left w:val="single" w:sz="6" w:space="0" w:color="auto"/>
            </w:tcBorders>
          </w:tcPr>
          <w:p w14:paraId="2A0EC58D" w14:textId="77777777" w:rsidR="00F16246" w:rsidRPr="000D6AF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Dates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</w:tcBorders>
          </w:tcPr>
          <w:p w14:paraId="13BD7330" w14:textId="77777777" w:rsidR="00F16246" w:rsidRPr="000D6AF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 xml:space="preserve">Employment/voluntary work, </w:t>
            </w:r>
            <w:r w:rsidR="000D6AF5"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etc.</w:t>
            </w:r>
          </w:p>
        </w:tc>
        <w:tc>
          <w:tcPr>
            <w:tcW w:w="128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5F8BE6B" w14:textId="77777777" w:rsidR="00F16246" w:rsidRPr="000D6AF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Hours</w:t>
            </w:r>
          </w:p>
        </w:tc>
      </w:tr>
      <w:tr w:rsidR="00F16246" w:rsidRPr="000D6AF5" w14:paraId="008982AF" w14:textId="77777777" w:rsidTr="0071441D">
        <w:trPr>
          <w:trHeight w:val="266"/>
        </w:trPr>
        <w:tc>
          <w:tcPr>
            <w:tcW w:w="1430" w:type="dxa"/>
            <w:tcBorders>
              <w:left w:val="single" w:sz="6" w:space="0" w:color="auto"/>
              <w:bottom w:val="single" w:sz="6" w:space="0" w:color="auto"/>
            </w:tcBorders>
          </w:tcPr>
          <w:p w14:paraId="38857498" w14:textId="77777777" w:rsidR="00F16246" w:rsidRPr="000D6AF5" w:rsidRDefault="000D6AF5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From</w:t>
            </w:r>
            <w:r w:rsidR="00F16246"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 xml:space="preserve"> - to</w:t>
            </w:r>
          </w:p>
        </w:tc>
        <w:tc>
          <w:tcPr>
            <w:tcW w:w="7544" w:type="dxa"/>
            <w:tcBorders>
              <w:left w:val="single" w:sz="6" w:space="0" w:color="auto"/>
            </w:tcBorders>
          </w:tcPr>
          <w:p w14:paraId="72D6C940" w14:textId="77777777" w:rsidR="00F16246" w:rsidRPr="000D6AF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</w:p>
        </w:tc>
        <w:tc>
          <w:tcPr>
            <w:tcW w:w="128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39AE1" w14:textId="77777777" w:rsidR="00F16246" w:rsidRPr="000D6AF5" w:rsidRDefault="000D6AF5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</w:pPr>
            <w:r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>Per</w:t>
            </w:r>
            <w:r w:rsidR="00F16246" w:rsidRPr="000D6AF5">
              <w:rPr>
                <w:rFonts w:asciiTheme="minorHAnsi" w:hAnsiTheme="minorHAnsi" w:cs="Arial"/>
                <w:b/>
                <w:spacing w:val="-2"/>
                <w:sz w:val="24"/>
                <w:szCs w:val="24"/>
              </w:rPr>
              <w:t xml:space="preserve"> week</w:t>
            </w:r>
          </w:p>
        </w:tc>
      </w:tr>
      <w:tr w:rsidR="00F16246" w:rsidRPr="000D6AF5" w14:paraId="5346B4DC" w14:textId="77777777" w:rsidTr="0071441D">
        <w:trPr>
          <w:trHeight w:val="10259"/>
        </w:trPr>
        <w:tc>
          <w:tcPr>
            <w:tcW w:w="1430" w:type="dxa"/>
            <w:tcBorders>
              <w:left w:val="single" w:sz="6" w:space="0" w:color="auto"/>
              <w:bottom w:val="single" w:sz="6" w:space="0" w:color="auto"/>
            </w:tcBorders>
          </w:tcPr>
          <w:p w14:paraId="405980D8" w14:textId="64A86AE8" w:rsidR="000E3929" w:rsidRDefault="000E392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2C1A2B10" w14:textId="02F2C40E" w:rsidR="000E3929" w:rsidRDefault="000E392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6580C40" w14:textId="6ADAD1CF" w:rsidR="000E3929" w:rsidRDefault="000E392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67AFEBE1" w14:textId="62F91657" w:rsidR="000E3929" w:rsidRDefault="000E392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8DAEE43" w14:textId="51F32DF8" w:rsidR="000E3929" w:rsidRDefault="000E392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76EA99E6" w14:textId="211F13F4" w:rsidR="00656D2A" w:rsidRDefault="00656D2A" w:rsidP="000E3929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404D3F59" w14:textId="6E840CA6" w:rsidR="00656D2A" w:rsidRDefault="00656D2A" w:rsidP="000E3929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5AE63BE8" w14:textId="4D951A02" w:rsidR="00656D2A" w:rsidRDefault="00656D2A" w:rsidP="000E3929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6C1399B0" w14:textId="46FBE268" w:rsidR="00656D2A" w:rsidRDefault="00656D2A" w:rsidP="000E3929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48299828" w14:textId="7EBF1157" w:rsidR="00656D2A" w:rsidRDefault="00656D2A" w:rsidP="000E3929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03093C82" w14:textId="1462EB1F" w:rsidR="00656D2A" w:rsidRDefault="00656D2A" w:rsidP="000E3929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1E2B7F7" w14:textId="77777777" w:rsidR="00656D2A" w:rsidRPr="000D6AF5" w:rsidRDefault="00656D2A" w:rsidP="000E3929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378CF5AF" w14:textId="7300A7AC" w:rsidR="00F16246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7B2D5B81" w14:textId="161C64F8" w:rsidR="00910CA9" w:rsidRDefault="00910CA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5A5A305F" w14:textId="50FE81C8" w:rsidR="00910CA9" w:rsidRDefault="00910CA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7249180A" w14:textId="792C2D91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2EDD1048" w14:textId="71C676B1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65C44AA7" w14:textId="3670C74E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1F9ABEA0" w14:textId="0E8FB7F3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A90A51E" w14:textId="5A1B4072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6284395E" w14:textId="0599B0D4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74217B25" w14:textId="437E3B3E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5CB39CA7" w14:textId="718D986B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601D3455" w14:textId="5B6D9DA2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17453A41" w14:textId="55D88064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6DC25FAE" w14:textId="54DD90DE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530B7BD3" w14:textId="7A9A2C0F" w:rsidR="00A274FF" w:rsidRPr="00BF5F25" w:rsidRDefault="00A274FF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2D88BC1E" w14:textId="71A59539" w:rsidR="008219CA" w:rsidRPr="00BF5F25" w:rsidRDefault="008219CA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785AB319" w14:textId="4A95CEFA" w:rsidR="008219CA" w:rsidRPr="00BF5F25" w:rsidRDefault="008219CA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70322143" w14:textId="4E32FC61" w:rsidR="008219CA" w:rsidRPr="00BF5F25" w:rsidRDefault="008219CA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1508E497" w14:textId="1136360C" w:rsidR="008219CA" w:rsidRPr="00BF5F25" w:rsidRDefault="008219CA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67C41EE2" w14:textId="69E1AA9A" w:rsidR="008219CA" w:rsidRPr="00BF5F25" w:rsidRDefault="008219CA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115AC25F" w14:textId="77777777" w:rsidR="008219CA" w:rsidRPr="00BF5F25" w:rsidRDefault="008219CA" w:rsidP="00643142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142F6F4C" w14:textId="7ACD81FC" w:rsidR="00910CA9" w:rsidRPr="00BF5F25" w:rsidRDefault="00910CA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9009669" w14:textId="66970957" w:rsidR="00910CA9" w:rsidRPr="00BF5F25" w:rsidRDefault="00910CA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4B4E4E95" w14:textId="16298D43" w:rsidR="00910CA9" w:rsidRPr="00BF5F25" w:rsidRDefault="00910CA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531D02BA" w14:textId="1AFE8D0A" w:rsidR="00910CA9" w:rsidRPr="00BF5F25" w:rsidRDefault="00910CA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2756897" w14:textId="77777777" w:rsidR="00910CA9" w:rsidRPr="00BF5F25" w:rsidRDefault="00910CA9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5BA0893" w14:textId="77777777" w:rsidR="00F16246" w:rsidRPr="00BF5F2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CE7CC9D" w14:textId="77777777" w:rsidR="00F16246" w:rsidRPr="00BF5F2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23A17B61" w14:textId="77777777" w:rsidR="00F16246" w:rsidRPr="00BF5F2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637B9EB" w14:textId="77777777" w:rsidR="00F16246" w:rsidRPr="000D6AF5" w:rsidRDefault="00F16246">
            <w:pPr>
              <w:tabs>
                <w:tab w:val="left" w:pos="-720"/>
              </w:tabs>
              <w:suppressAutoHyphens/>
              <w:jc w:val="center"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  <w:p w14:paraId="767DCBEA" w14:textId="77777777" w:rsidR="00F16246" w:rsidRPr="000D6AF5" w:rsidRDefault="00F16246" w:rsidP="00593E21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911F65" w14:textId="19D58CAE" w:rsidR="00BE3A80" w:rsidRPr="0082047B" w:rsidRDefault="00BE3A80" w:rsidP="0069041A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14:paraId="2F94F7BC" w14:textId="77777777" w:rsidR="003124F3" w:rsidRPr="00B05CDB" w:rsidRDefault="003124F3" w:rsidP="00C72CB5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14:paraId="0A937A94" w14:textId="6BF88E9D" w:rsidR="007E65D2" w:rsidRPr="00B05CDB" w:rsidRDefault="007E65D2" w:rsidP="0096220A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5304CDA9" w14:textId="34E32F1F" w:rsidR="00F24C92" w:rsidRPr="000D6AF5" w:rsidRDefault="00F24C92" w:rsidP="0096220A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  <w:tc>
          <w:tcPr>
            <w:tcW w:w="128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2BDC2" w14:textId="67254570" w:rsidR="00490B65" w:rsidRPr="000D6AF5" w:rsidRDefault="00490B65" w:rsidP="00183888">
            <w:pPr>
              <w:tabs>
                <w:tab w:val="left" w:pos="-720"/>
              </w:tabs>
              <w:suppressAutoHyphens/>
              <w:rPr>
                <w:rFonts w:asciiTheme="minorHAnsi" w:hAnsiTheme="minorHAnsi" w:cs="Arial"/>
                <w:spacing w:val="-2"/>
                <w:sz w:val="24"/>
                <w:szCs w:val="24"/>
              </w:rPr>
            </w:pPr>
          </w:p>
        </w:tc>
      </w:tr>
    </w:tbl>
    <w:p w14:paraId="5A953FA6" w14:textId="0283F296" w:rsidR="00F16246" w:rsidRPr="000D6AF5" w:rsidRDefault="00F16246" w:rsidP="00227E16">
      <w:pPr>
        <w:tabs>
          <w:tab w:val="left" w:pos="-720"/>
        </w:tabs>
        <w:suppressAutoHyphens/>
        <w:spacing w:after="120"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SECTION </w:t>
      </w:r>
      <w:r w:rsidR="008E6839">
        <w:rPr>
          <w:rFonts w:asciiTheme="minorHAnsi" w:hAnsiTheme="minorHAnsi" w:cs="Arial"/>
          <w:b/>
          <w:spacing w:val="-2"/>
          <w:sz w:val="24"/>
          <w:szCs w:val="24"/>
        </w:rPr>
        <w:t>7</w:t>
      </w:r>
      <w:r w:rsidRPr="000D6AF5">
        <w:rPr>
          <w:rFonts w:asciiTheme="minorHAnsi" w:hAnsiTheme="minorHAnsi" w:cs="Arial"/>
          <w:b/>
          <w:spacing w:val="-2"/>
          <w:sz w:val="24"/>
          <w:szCs w:val="24"/>
        </w:rPr>
        <w:t>: Further Information</w:t>
      </w:r>
    </w:p>
    <w:p w14:paraId="2AB7BA71" w14:textId="2305B938" w:rsidR="00F16246" w:rsidRPr="000D6AF5" w:rsidRDefault="00F16246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On this section of the application form please make your case for being offered an interview. Please contin</w:t>
      </w:r>
      <w:r w:rsidR="00593E21">
        <w:rPr>
          <w:rFonts w:asciiTheme="minorHAnsi" w:hAnsiTheme="minorHAnsi" w:cs="Arial"/>
          <w:spacing w:val="-2"/>
          <w:sz w:val="24"/>
          <w:szCs w:val="24"/>
        </w:rPr>
        <w:t>ue on other sheets if necessary providing</w:t>
      </w:r>
      <w:r w:rsidR="00593E21" w:rsidRPr="000D6AF5">
        <w:rPr>
          <w:rFonts w:asciiTheme="minorHAnsi" w:hAnsiTheme="minorHAnsi" w:cs="Arial"/>
          <w:spacing w:val="-2"/>
          <w:sz w:val="24"/>
          <w:szCs w:val="24"/>
        </w:rPr>
        <w:t xml:space="preserve"> no more than </w:t>
      </w:r>
      <w:r w:rsidR="00304498">
        <w:rPr>
          <w:rFonts w:asciiTheme="minorHAnsi" w:hAnsiTheme="minorHAnsi" w:cs="Arial"/>
          <w:spacing w:val="-2"/>
          <w:sz w:val="24"/>
          <w:szCs w:val="24"/>
        </w:rPr>
        <w:t xml:space="preserve">2 </w:t>
      </w:r>
      <w:r w:rsidR="00593E21" w:rsidRPr="000D6AF5">
        <w:rPr>
          <w:rFonts w:asciiTheme="minorHAnsi" w:hAnsiTheme="minorHAnsi" w:cs="Arial"/>
          <w:spacing w:val="-2"/>
          <w:sz w:val="24"/>
          <w:szCs w:val="24"/>
        </w:rPr>
        <w:t>additional A4 pages.</w:t>
      </w:r>
    </w:p>
    <w:p w14:paraId="6578538B" w14:textId="77777777" w:rsidR="00F16246" w:rsidRPr="000D6AF5" w:rsidRDefault="00F16246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5429FB2C" w14:textId="77777777" w:rsidR="00F16246" w:rsidRDefault="00AA136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  <w:r w:rsidRPr="00304498">
        <w:rPr>
          <w:rFonts w:asciiTheme="minorHAnsi" w:hAnsiTheme="minorHAnsi" w:cs="Arial"/>
          <w:b/>
          <w:spacing w:val="-2"/>
          <w:sz w:val="24"/>
          <w:szCs w:val="24"/>
          <w:highlight w:val="yellow"/>
        </w:rPr>
        <w:t>Please r</w:t>
      </w:r>
      <w:r w:rsidR="00F16246" w:rsidRPr="00304498">
        <w:rPr>
          <w:rFonts w:asciiTheme="minorHAnsi" w:hAnsiTheme="minorHAnsi" w:cs="Arial"/>
          <w:b/>
          <w:spacing w:val="-2"/>
          <w:sz w:val="24"/>
          <w:szCs w:val="24"/>
          <w:highlight w:val="yellow"/>
        </w:rPr>
        <w:t>efer to the s</w:t>
      </w:r>
      <w:r w:rsidRPr="00304498">
        <w:rPr>
          <w:rFonts w:asciiTheme="minorHAnsi" w:hAnsiTheme="minorHAnsi" w:cs="Arial"/>
          <w:b/>
          <w:spacing w:val="-2"/>
          <w:sz w:val="24"/>
          <w:szCs w:val="24"/>
          <w:highlight w:val="yellow"/>
        </w:rPr>
        <w:t>kills and experience required that are detailed in</w:t>
      </w:r>
      <w:r w:rsidR="00F16246" w:rsidRPr="00304498">
        <w:rPr>
          <w:rFonts w:asciiTheme="minorHAnsi" w:hAnsiTheme="minorHAnsi" w:cs="Arial"/>
          <w:b/>
          <w:spacing w:val="-2"/>
          <w:sz w:val="24"/>
          <w:szCs w:val="24"/>
          <w:highlight w:val="yellow"/>
        </w:rPr>
        <w:t xml:space="preserve"> the </w:t>
      </w:r>
      <w:r w:rsidR="00F16246" w:rsidRPr="00304498">
        <w:rPr>
          <w:rFonts w:asciiTheme="minorHAnsi" w:hAnsiTheme="minorHAnsi" w:cs="Arial"/>
          <w:b/>
          <w:i/>
          <w:spacing w:val="-2"/>
          <w:sz w:val="24"/>
          <w:szCs w:val="24"/>
          <w:highlight w:val="yellow"/>
          <w:u w:val="single"/>
        </w:rPr>
        <w:t>person specification</w:t>
      </w:r>
      <w:r w:rsidR="00F16246" w:rsidRPr="00304498">
        <w:rPr>
          <w:rFonts w:asciiTheme="minorHAnsi" w:hAnsiTheme="minorHAnsi" w:cs="Arial"/>
          <w:b/>
          <w:spacing w:val="-2"/>
          <w:sz w:val="24"/>
          <w:szCs w:val="24"/>
          <w:highlight w:val="yellow"/>
        </w:rPr>
        <w:t xml:space="preserve"> for the post and, point by point, provide evidence t</w:t>
      </w:r>
      <w:r w:rsidRPr="00304498">
        <w:rPr>
          <w:rFonts w:asciiTheme="minorHAnsi" w:hAnsiTheme="minorHAnsi" w:cs="Arial"/>
          <w:b/>
          <w:spacing w:val="-2"/>
          <w:sz w:val="24"/>
          <w:szCs w:val="24"/>
          <w:highlight w:val="yellow"/>
        </w:rPr>
        <w:t>hat you possess them</w:t>
      </w:r>
      <w:r w:rsidR="00F16246" w:rsidRPr="00304498">
        <w:rPr>
          <w:rFonts w:asciiTheme="minorHAnsi" w:hAnsiTheme="minorHAnsi" w:cs="Arial"/>
          <w:b/>
          <w:spacing w:val="-2"/>
          <w:sz w:val="24"/>
          <w:szCs w:val="24"/>
          <w:highlight w:val="yellow"/>
        </w:rPr>
        <w:t xml:space="preserve"> by giving specific examples.</w:t>
      </w:r>
      <w:r w:rsidR="00F16246" w:rsidRPr="000D6AF5">
        <w:rPr>
          <w:rFonts w:asciiTheme="minorHAnsi" w:hAnsiTheme="minorHAnsi" w:cs="Arial"/>
          <w:spacing w:val="-2"/>
          <w:sz w:val="24"/>
          <w:szCs w:val="24"/>
        </w:rPr>
        <w:t xml:space="preserve"> </w:t>
      </w:r>
    </w:p>
    <w:p w14:paraId="37CAFB13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10EDC33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2225144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9947525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7F5EF0CE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7849079E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4B6311C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7C86CA9F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5A183297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D59BC5F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69C6979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5986FC3B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A8742E5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21E0E67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761B5CA2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12BD9D2E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F439799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F1B90AA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4F89998E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CD4C795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9F987A8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4D5FA7E" w14:textId="1EEACA00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054249D" w14:textId="270D60DF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474A0994" w14:textId="7E5E3FF0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0C7DDD7" w14:textId="0E963A21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440C03C" w14:textId="331B7E46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40C815AA" w14:textId="56F3EEDD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71F7D2F" w14:textId="3E12594E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0F8C805" w14:textId="431E5AFB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7E952FFD" w14:textId="3C5EF0D3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149A87E" w14:textId="21D1BB73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610DDCF" w14:textId="5019F60F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F018F91" w14:textId="49ED79A7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660DC8D" w14:textId="3CF9E1BE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59560BAA" w14:textId="550A6A33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B990085" w14:textId="07B5A791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5EEA1075" w14:textId="54864DD7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3F651C2E" w14:textId="24F6D9D8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4FB1B24" w14:textId="77777777" w:rsidR="00F82D3B" w:rsidRDefault="00F82D3B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FF79209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27AA2A14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3A323A1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49AB9A6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02C64783" w14:textId="77777777" w:rsidR="008E6839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14ADD962" w14:textId="77777777" w:rsidR="008E6839" w:rsidRPr="000D6AF5" w:rsidRDefault="008E6839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6995B49A" w14:textId="6FDE5BEE" w:rsidR="00F16246" w:rsidRDefault="00F16246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4079AD73" w14:textId="16FFF583" w:rsidR="00ED3E0E" w:rsidRDefault="00ED3E0E" w:rsidP="00227E16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4"/>
          <w:szCs w:val="24"/>
        </w:rPr>
      </w:pPr>
    </w:p>
    <w:p w14:paraId="1CD80146" w14:textId="1EC82F58" w:rsidR="008E6839" w:rsidRPr="000D6AF5" w:rsidRDefault="008E6839" w:rsidP="008E683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20" w:color="auto"/>
        </w:pBdr>
        <w:tabs>
          <w:tab w:val="left" w:pos="-720"/>
        </w:tabs>
        <w:suppressAutoHyphens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 w:rsidRPr="000D6AF5">
        <w:rPr>
          <w:rFonts w:asciiTheme="minorHAnsi" w:hAnsiTheme="minorHAnsi" w:cs="Arial"/>
          <w:b/>
          <w:spacing w:val="-2"/>
          <w:sz w:val="24"/>
          <w:szCs w:val="24"/>
        </w:rPr>
        <w:t xml:space="preserve">SECTION </w:t>
      </w:r>
      <w:r>
        <w:rPr>
          <w:rFonts w:asciiTheme="minorHAnsi" w:hAnsiTheme="minorHAnsi" w:cs="Arial"/>
          <w:b/>
          <w:spacing w:val="-2"/>
          <w:sz w:val="24"/>
          <w:szCs w:val="24"/>
        </w:rPr>
        <w:t>8</w:t>
      </w:r>
      <w:r w:rsidRPr="000D6AF5">
        <w:rPr>
          <w:rFonts w:asciiTheme="minorHAnsi" w:hAnsiTheme="minorHAnsi" w:cs="Arial"/>
          <w:b/>
          <w:spacing w:val="-2"/>
          <w:sz w:val="24"/>
          <w:szCs w:val="24"/>
        </w:rPr>
        <w:t>: Declaration</w:t>
      </w:r>
    </w:p>
    <w:p w14:paraId="25B591BB" w14:textId="77777777" w:rsidR="008E6839" w:rsidRPr="00593E21" w:rsidRDefault="008E6839" w:rsidP="008E683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20" w:color="auto"/>
        </w:pBd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16"/>
          <w:szCs w:val="16"/>
          <w:u w:val="single"/>
        </w:rPr>
      </w:pPr>
    </w:p>
    <w:p w14:paraId="41A4685C" w14:textId="77777777" w:rsidR="008E6839" w:rsidRPr="000D6AF5" w:rsidRDefault="008E6839" w:rsidP="008E683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20" w:color="auto"/>
        </w:pBd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I declare that all the information given on this form is correct to the best of my knowledge.</w:t>
      </w:r>
    </w:p>
    <w:p w14:paraId="5B445874" w14:textId="77777777" w:rsidR="008E6839" w:rsidRPr="00593E21" w:rsidRDefault="008E6839" w:rsidP="008E683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20" w:color="auto"/>
        </w:pBd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16"/>
          <w:szCs w:val="16"/>
        </w:rPr>
      </w:pPr>
    </w:p>
    <w:p w14:paraId="68023B78" w14:textId="77777777" w:rsidR="008E6839" w:rsidRDefault="008E6839" w:rsidP="008E683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20" w:color="auto"/>
        </w:pBd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  <w:r w:rsidRPr="000D6AF5">
        <w:rPr>
          <w:rFonts w:asciiTheme="minorHAnsi" w:hAnsiTheme="minorHAnsi" w:cs="Arial"/>
          <w:spacing w:val="-2"/>
          <w:sz w:val="24"/>
          <w:szCs w:val="24"/>
        </w:rPr>
        <w:t>Signature</w:t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>
        <w:rPr>
          <w:rFonts w:asciiTheme="minorHAnsi" w:hAnsiTheme="minorHAnsi" w:cs="Arial"/>
          <w:spacing w:val="-2"/>
          <w:sz w:val="24"/>
          <w:szCs w:val="24"/>
        </w:rPr>
        <w:tab/>
      </w:r>
      <w:r w:rsidRPr="000D6AF5">
        <w:rPr>
          <w:rFonts w:asciiTheme="minorHAnsi" w:hAnsiTheme="minorHAnsi" w:cs="Arial"/>
          <w:spacing w:val="-2"/>
          <w:sz w:val="24"/>
          <w:szCs w:val="24"/>
        </w:rPr>
        <w:tab/>
        <w:t xml:space="preserve">Date </w:t>
      </w:r>
    </w:p>
    <w:p w14:paraId="38B068EC" w14:textId="77777777" w:rsidR="008E6839" w:rsidRPr="000D6AF5" w:rsidRDefault="008E6839" w:rsidP="008E683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20" w:color="auto"/>
        </w:pBd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4"/>
          <w:szCs w:val="24"/>
        </w:rPr>
      </w:pPr>
    </w:p>
    <w:p w14:paraId="62B60903" w14:textId="77777777" w:rsidR="008E6839" w:rsidRDefault="008E6839" w:rsidP="008E6839">
      <w:pPr>
        <w:tabs>
          <w:tab w:val="left" w:pos="-720"/>
        </w:tabs>
        <w:suppressAutoHyphens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</w:p>
    <w:p w14:paraId="1276AFC0" w14:textId="50951C15" w:rsidR="00B55988" w:rsidRDefault="00B55988" w:rsidP="008E6839">
      <w:pPr>
        <w:tabs>
          <w:tab w:val="left" w:pos="-720"/>
        </w:tabs>
        <w:suppressAutoHyphens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  <w:r>
        <w:rPr>
          <w:rFonts w:asciiTheme="minorHAnsi" w:hAnsiTheme="minorHAnsi" w:cs="Arial"/>
          <w:b/>
          <w:spacing w:val="-2"/>
          <w:sz w:val="24"/>
          <w:szCs w:val="24"/>
        </w:rPr>
        <w:t xml:space="preserve">When completed please return to </w:t>
      </w:r>
      <w:hyperlink r:id="rId13" w:history="1">
        <w:r w:rsidRPr="00F51808">
          <w:rPr>
            <w:rStyle w:val="Hyperlink"/>
            <w:rFonts w:asciiTheme="minorHAnsi" w:hAnsiTheme="minorHAnsi" w:cs="Arial"/>
            <w:b/>
            <w:spacing w:val="-2"/>
            <w:sz w:val="24"/>
            <w:szCs w:val="24"/>
          </w:rPr>
          <w:t>recruitment@vauxhalllawcentre.org.uk</w:t>
        </w:r>
      </w:hyperlink>
    </w:p>
    <w:p w14:paraId="0572C61F" w14:textId="77777777" w:rsidR="00B55988" w:rsidRPr="000D6AF5" w:rsidRDefault="00B55988" w:rsidP="008E6839">
      <w:pPr>
        <w:tabs>
          <w:tab w:val="left" w:pos="-720"/>
        </w:tabs>
        <w:suppressAutoHyphens/>
        <w:jc w:val="both"/>
        <w:rPr>
          <w:rFonts w:asciiTheme="minorHAnsi" w:hAnsiTheme="minorHAnsi" w:cs="Arial"/>
          <w:b/>
          <w:spacing w:val="-2"/>
          <w:sz w:val="24"/>
          <w:szCs w:val="24"/>
        </w:rPr>
      </w:pPr>
    </w:p>
    <w:sectPr w:rsidR="00B55988" w:rsidRPr="000D6AF5" w:rsidSect="001A6F67">
      <w:pgSz w:w="11907" w:h="16840"/>
      <w:pgMar w:top="1134" w:right="1134" w:bottom="1134" w:left="1134" w:header="1440" w:footer="567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A8389" w14:textId="77777777" w:rsidR="00CC725E" w:rsidRDefault="00CC725E">
      <w:r>
        <w:separator/>
      </w:r>
    </w:p>
  </w:endnote>
  <w:endnote w:type="continuationSeparator" w:id="0">
    <w:p w14:paraId="476C90C1" w14:textId="77777777" w:rsidR="00CC725E" w:rsidRDefault="00CC7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BDD64" w14:textId="77777777" w:rsidR="00CC725E" w:rsidRDefault="00CC725E">
      <w:r>
        <w:separator/>
      </w:r>
    </w:p>
  </w:footnote>
  <w:footnote w:type="continuationSeparator" w:id="0">
    <w:p w14:paraId="72CCF95C" w14:textId="77777777" w:rsidR="00CC725E" w:rsidRDefault="00CC7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1035F"/>
    <w:multiLevelType w:val="hybridMultilevel"/>
    <w:tmpl w:val="F0BE4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87A45"/>
    <w:multiLevelType w:val="hybridMultilevel"/>
    <w:tmpl w:val="029A2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CC71BD"/>
    <w:multiLevelType w:val="hybridMultilevel"/>
    <w:tmpl w:val="3850A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5B0D65"/>
    <w:multiLevelType w:val="hybridMultilevel"/>
    <w:tmpl w:val="36640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F63DE"/>
    <w:multiLevelType w:val="hybridMultilevel"/>
    <w:tmpl w:val="077C7F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7F29C9"/>
    <w:multiLevelType w:val="hybridMultilevel"/>
    <w:tmpl w:val="9B50C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1MDQ0MbawtDA2t7BQ0lEKTi0uzszPAykwrwUAMD7FIywAAAA="/>
  </w:docVars>
  <w:rsids>
    <w:rsidRoot w:val="00DB4745"/>
    <w:rsid w:val="000346A9"/>
    <w:rsid w:val="000400AA"/>
    <w:rsid w:val="00050463"/>
    <w:rsid w:val="00050647"/>
    <w:rsid w:val="0005387D"/>
    <w:rsid w:val="0006294C"/>
    <w:rsid w:val="000633CE"/>
    <w:rsid w:val="0006342F"/>
    <w:rsid w:val="00070AC7"/>
    <w:rsid w:val="000751B9"/>
    <w:rsid w:val="00092BB3"/>
    <w:rsid w:val="00092FED"/>
    <w:rsid w:val="00093FA5"/>
    <w:rsid w:val="000A65A4"/>
    <w:rsid w:val="000B0E71"/>
    <w:rsid w:val="000B0FE0"/>
    <w:rsid w:val="000B58B7"/>
    <w:rsid w:val="000C1B31"/>
    <w:rsid w:val="000C5675"/>
    <w:rsid w:val="000C596B"/>
    <w:rsid w:val="000D6AF5"/>
    <w:rsid w:val="000E211E"/>
    <w:rsid w:val="000E3929"/>
    <w:rsid w:val="000E7820"/>
    <w:rsid w:val="000F0304"/>
    <w:rsid w:val="000F3279"/>
    <w:rsid w:val="00112243"/>
    <w:rsid w:val="00114DDA"/>
    <w:rsid w:val="00126633"/>
    <w:rsid w:val="00126A5D"/>
    <w:rsid w:val="001404DB"/>
    <w:rsid w:val="00151F6F"/>
    <w:rsid w:val="00157D45"/>
    <w:rsid w:val="00164CFB"/>
    <w:rsid w:val="001676ED"/>
    <w:rsid w:val="001722C7"/>
    <w:rsid w:val="00182834"/>
    <w:rsid w:val="00182B33"/>
    <w:rsid w:val="00183888"/>
    <w:rsid w:val="00195DE0"/>
    <w:rsid w:val="00197D08"/>
    <w:rsid w:val="001A3019"/>
    <w:rsid w:val="001A6F67"/>
    <w:rsid w:val="001A7725"/>
    <w:rsid w:val="001B527F"/>
    <w:rsid w:val="001B6EB2"/>
    <w:rsid w:val="001D3269"/>
    <w:rsid w:val="001E1F78"/>
    <w:rsid w:val="001E2393"/>
    <w:rsid w:val="001E58B4"/>
    <w:rsid w:val="00227E16"/>
    <w:rsid w:val="00237E3B"/>
    <w:rsid w:val="00243519"/>
    <w:rsid w:val="002466DB"/>
    <w:rsid w:val="00261C53"/>
    <w:rsid w:val="00265045"/>
    <w:rsid w:val="00270E9B"/>
    <w:rsid w:val="00277791"/>
    <w:rsid w:val="00280BCB"/>
    <w:rsid w:val="00285E7C"/>
    <w:rsid w:val="002934E5"/>
    <w:rsid w:val="0029431D"/>
    <w:rsid w:val="002B5507"/>
    <w:rsid w:val="002B6680"/>
    <w:rsid w:val="002C0D7B"/>
    <w:rsid w:val="002C5F74"/>
    <w:rsid w:val="002C676B"/>
    <w:rsid w:val="002E5A2A"/>
    <w:rsid w:val="002F341B"/>
    <w:rsid w:val="002F4C4E"/>
    <w:rsid w:val="002F7E58"/>
    <w:rsid w:val="00302294"/>
    <w:rsid w:val="00304498"/>
    <w:rsid w:val="00304D96"/>
    <w:rsid w:val="0030702A"/>
    <w:rsid w:val="00307729"/>
    <w:rsid w:val="003124F3"/>
    <w:rsid w:val="0031336D"/>
    <w:rsid w:val="00313CE5"/>
    <w:rsid w:val="00326D2F"/>
    <w:rsid w:val="00350E91"/>
    <w:rsid w:val="00354DD8"/>
    <w:rsid w:val="00357875"/>
    <w:rsid w:val="00360430"/>
    <w:rsid w:val="003626A1"/>
    <w:rsid w:val="00363E9E"/>
    <w:rsid w:val="003725F8"/>
    <w:rsid w:val="00372A00"/>
    <w:rsid w:val="00384915"/>
    <w:rsid w:val="00387432"/>
    <w:rsid w:val="003874ED"/>
    <w:rsid w:val="00390865"/>
    <w:rsid w:val="003A00D8"/>
    <w:rsid w:val="003A767B"/>
    <w:rsid w:val="003B1695"/>
    <w:rsid w:val="003B239C"/>
    <w:rsid w:val="003C2025"/>
    <w:rsid w:val="003F22C6"/>
    <w:rsid w:val="003F569F"/>
    <w:rsid w:val="00404B9F"/>
    <w:rsid w:val="004163E0"/>
    <w:rsid w:val="004167AD"/>
    <w:rsid w:val="00420247"/>
    <w:rsid w:val="00420878"/>
    <w:rsid w:val="00421DD2"/>
    <w:rsid w:val="00426E65"/>
    <w:rsid w:val="00443051"/>
    <w:rsid w:val="00444C1B"/>
    <w:rsid w:val="004479E1"/>
    <w:rsid w:val="004555B1"/>
    <w:rsid w:val="00461AE4"/>
    <w:rsid w:val="004667B3"/>
    <w:rsid w:val="00477F78"/>
    <w:rsid w:val="00480FD0"/>
    <w:rsid w:val="00490B65"/>
    <w:rsid w:val="00491DB2"/>
    <w:rsid w:val="0049687A"/>
    <w:rsid w:val="00496DE1"/>
    <w:rsid w:val="004A41A9"/>
    <w:rsid w:val="004C49FC"/>
    <w:rsid w:val="004D1AA6"/>
    <w:rsid w:val="004E01EB"/>
    <w:rsid w:val="004E172C"/>
    <w:rsid w:val="004E5516"/>
    <w:rsid w:val="004E6C13"/>
    <w:rsid w:val="004F036B"/>
    <w:rsid w:val="004F2337"/>
    <w:rsid w:val="004F3B87"/>
    <w:rsid w:val="004F640A"/>
    <w:rsid w:val="00506E4C"/>
    <w:rsid w:val="00507193"/>
    <w:rsid w:val="005075FF"/>
    <w:rsid w:val="00513952"/>
    <w:rsid w:val="00517C76"/>
    <w:rsid w:val="00520753"/>
    <w:rsid w:val="00520ED0"/>
    <w:rsid w:val="00522469"/>
    <w:rsid w:val="0052254E"/>
    <w:rsid w:val="005263FA"/>
    <w:rsid w:val="005373E9"/>
    <w:rsid w:val="00567054"/>
    <w:rsid w:val="00572AAC"/>
    <w:rsid w:val="00582206"/>
    <w:rsid w:val="005859B8"/>
    <w:rsid w:val="005873AC"/>
    <w:rsid w:val="00593E21"/>
    <w:rsid w:val="005A4F64"/>
    <w:rsid w:val="005C1AD1"/>
    <w:rsid w:val="005C738F"/>
    <w:rsid w:val="005D2B1E"/>
    <w:rsid w:val="005D43D2"/>
    <w:rsid w:val="005D7295"/>
    <w:rsid w:val="005E7744"/>
    <w:rsid w:val="005F1BCE"/>
    <w:rsid w:val="005F68FD"/>
    <w:rsid w:val="00601DC5"/>
    <w:rsid w:val="00604490"/>
    <w:rsid w:val="00604B90"/>
    <w:rsid w:val="00605634"/>
    <w:rsid w:val="0061241D"/>
    <w:rsid w:val="00625C5C"/>
    <w:rsid w:val="00634C4D"/>
    <w:rsid w:val="00636537"/>
    <w:rsid w:val="00640A27"/>
    <w:rsid w:val="006430F4"/>
    <w:rsid w:val="00643142"/>
    <w:rsid w:val="00656D2A"/>
    <w:rsid w:val="00663D7E"/>
    <w:rsid w:val="006664AF"/>
    <w:rsid w:val="0069041A"/>
    <w:rsid w:val="006921EE"/>
    <w:rsid w:val="006A0C2E"/>
    <w:rsid w:val="006B2EE3"/>
    <w:rsid w:val="006B613D"/>
    <w:rsid w:val="006B6745"/>
    <w:rsid w:val="006C1129"/>
    <w:rsid w:val="006C257E"/>
    <w:rsid w:val="006D05A6"/>
    <w:rsid w:val="006F4148"/>
    <w:rsid w:val="00707C6E"/>
    <w:rsid w:val="00713DB8"/>
    <w:rsid w:val="0071441D"/>
    <w:rsid w:val="00720A6B"/>
    <w:rsid w:val="00720E03"/>
    <w:rsid w:val="00724ACF"/>
    <w:rsid w:val="00734E39"/>
    <w:rsid w:val="00734FA1"/>
    <w:rsid w:val="00740272"/>
    <w:rsid w:val="00743545"/>
    <w:rsid w:val="0075117A"/>
    <w:rsid w:val="00754CC3"/>
    <w:rsid w:val="00762375"/>
    <w:rsid w:val="00762742"/>
    <w:rsid w:val="007654BC"/>
    <w:rsid w:val="00781288"/>
    <w:rsid w:val="007A1FD2"/>
    <w:rsid w:val="007B0768"/>
    <w:rsid w:val="007C5381"/>
    <w:rsid w:val="007C5F59"/>
    <w:rsid w:val="007D0FAA"/>
    <w:rsid w:val="007D4F48"/>
    <w:rsid w:val="007D50B7"/>
    <w:rsid w:val="007E0AC2"/>
    <w:rsid w:val="007E6323"/>
    <w:rsid w:val="007E65D2"/>
    <w:rsid w:val="007F5BE6"/>
    <w:rsid w:val="00815851"/>
    <w:rsid w:val="0082047B"/>
    <w:rsid w:val="008219CA"/>
    <w:rsid w:val="0082732E"/>
    <w:rsid w:val="00832B84"/>
    <w:rsid w:val="00836D3B"/>
    <w:rsid w:val="00850695"/>
    <w:rsid w:val="0085511E"/>
    <w:rsid w:val="00870AC4"/>
    <w:rsid w:val="00871993"/>
    <w:rsid w:val="008833D0"/>
    <w:rsid w:val="00887D3F"/>
    <w:rsid w:val="00892802"/>
    <w:rsid w:val="008B01E4"/>
    <w:rsid w:val="008B0379"/>
    <w:rsid w:val="008C3B40"/>
    <w:rsid w:val="008C6783"/>
    <w:rsid w:val="008E4294"/>
    <w:rsid w:val="008E6839"/>
    <w:rsid w:val="008E6C58"/>
    <w:rsid w:val="008E7719"/>
    <w:rsid w:val="008F2C2B"/>
    <w:rsid w:val="00900568"/>
    <w:rsid w:val="00910CA9"/>
    <w:rsid w:val="00935C4B"/>
    <w:rsid w:val="00936A29"/>
    <w:rsid w:val="00942104"/>
    <w:rsid w:val="00950F81"/>
    <w:rsid w:val="009530EA"/>
    <w:rsid w:val="00961425"/>
    <w:rsid w:val="0096220A"/>
    <w:rsid w:val="009654CF"/>
    <w:rsid w:val="00974802"/>
    <w:rsid w:val="00975A58"/>
    <w:rsid w:val="00977A2B"/>
    <w:rsid w:val="00981333"/>
    <w:rsid w:val="00981595"/>
    <w:rsid w:val="00992149"/>
    <w:rsid w:val="00992BC3"/>
    <w:rsid w:val="009A0D9F"/>
    <w:rsid w:val="009A4BF6"/>
    <w:rsid w:val="009A6D4A"/>
    <w:rsid w:val="009B386A"/>
    <w:rsid w:val="009C0BBB"/>
    <w:rsid w:val="009C238D"/>
    <w:rsid w:val="009D0713"/>
    <w:rsid w:val="009D36EB"/>
    <w:rsid w:val="009D39BE"/>
    <w:rsid w:val="009E0A73"/>
    <w:rsid w:val="009E492F"/>
    <w:rsid w:val="009E6610"/>
    <w:rsid w:val="009F0E12"/>
    <w:rsid w:val="009F294A"/>
    <w:rsid w:val="009F38C6"/>
    <w:rsid w:val="009F6182"/>
    <w:rsid w:val="00A0141F"/>
    <w:rsid w:val="00A12326"/>
    <w:rsid w:val="00A15A93"/>
    <w:rsid w:val="00A24EA7"/>
    <w:rsid w:val="00A256AD"/>
    <w:rsid w:val="00A274FF"/>
    <w:rsid w:val="00A3733D"/>
    <w:rsid w:val="00A43C00"/>
    <w:rsid w:val="00A508D2"/>
    <w:rsid w:val="00A545FE"/>
    <w:rsid w:val="00A829C3"/>
    <w:rsid w:val="00A9041E"/>
    <w:rsid w:val="00A94AB8"/>
    <w:rsid w:val="00A9704F"/>
    <w:rsid w:val="00AA1369"/>
    <w:rsid w:val="00AA1AC5"/>
    <w:rsid w:val="00AA4674"/>
    <w:rsid w:val="00AC194A"/>
    <w:rsid w:val="00AC4D18"/>
    <w:rsid w:val="00AD2BEF"/>
    <w:rsid w:val="00AE2212"/>
    <w:rsid w:val="00AF3598"/>
    <w:rsid w:val="00B00A52"/>
    <w:rsid w:val="00B05CDB"/>
    <w:rsid w:val="00B12E26"/>
    <w:rsid w:val="00B26C63"/>
    <w:rsid w:val="00B41F6C"/>
    <w:rsid w:val="00B4438E"/>
    <w:rsid w:val="00B467B2"/>
    <w:rsid w:val="00B46B5B"/>
    <w:rsid w:val="00B52E89"/>
    <w:rsid w:val="00B53568"/>
    <w:rsid w:val="00B541CA"/>
    <w:rsid w:val="00B55988"/>
    <w:rsid w:val="00B56C91"/>
    <w:rsid w:val="00B644C5"/>
    <w:rsid w:val="00B66345"/>
    <w:rsid w:val="00B66539"/>
    <w:rsid w:val="00B7646C"/>
    <w:rsid w:val="00B80871"/>
    <w:rsid w:val="00B809F0"/>
    <w:rsid w:val="00B83BA5"/>
    <w:rsid w:val="00B85E16"/>
    <w:rsid w:val="00B9137A"/>
    <w:rsid w:val="00B97C90"/>
    <w:rsid w:val="00BA59DE"/>
    <w:rsid w:val="00BB58A3"/>
    <w:rsid w:val="00BB6978"/>
    <w:rsid w:val="00BC4D52"/>
    <w:rsid w:val="00BD1F4E"/>
    <w:rsid w:val="00BD22DC"/>
    <w:rsid w:val="00BD3967"/>
    <w:rsid w:val="00BE3A80"/>
    <w:rsid w:val="00BE6B56"/>
    <w:rsid w:val="00BF3D69"/>
    <w:rsid w:val="00BF5F25"/>
    <w:rsid w:val="00BF69AB"/>
    <w:rsid w:val="00BF71DD"/>
    <w:rsid w:val="00C04009"/>
    <w:rsid w:val="00C27088"/>
    <w:rsid w:val="00C42A28"/>
    <w:rsid w:val="00C703A9"/>
    <w:rsid w:val="00C72CB5"/>
    <w:rsid w:val="00C75BF1"/>
    <w:rsid w:val="00C837F4"/>
    <w:rsid w:val="00CA1E5E"/>
    <w:rsid w:val="00CB18EA"/>
    <w:rsid w:val="00CB1C92"/>
    <w:rsid w:val="00CC125E"/>
    <w:rsid w:val="00CC1EC3"/>
    <w:rsid w:val="00CC1FE7"/>
    <w:rsid w:val="00CC5B74"/>
    <w:rsid w:val="00CC725E"/>
    <w:rsid w:val="00CD7C3E"/>
    <w:rsid w:val="00CE430A"/>
    <w:rsid w:val="00CE74A1"/>
    <w:rsid w:val="00CE7B9B"/>
    <w:rsid w:val="00CF31D1"/>
    <w:rsid w:val="00CF6DB1"/>
    <w:rsid w:val="00CF7AA0"/>
    <w:rsid w:val="00CF7F01"/>
    <w:rsid w:val="00D034B7"/>
    <w:rsid w:val="00D057E9"/>
    <w:rsid w:val="00D14C5A"/>
    <w:rsid w:val="00D21FD7"/>
    <w:rsid w:val="00D313E9"/>
    <w:rsid w:val="00D36A23"/>
    <w:rsid w:val="00D4007E"/>
    <w:rsid w:val="00D41482"/>
    <w:rsid w:val="00D41E3D"/>
    <w:rsid w:val="00D449F2"/>
    <w:rsid w:val="00D46612"/>
    <w:rsid w:val="00D50931"/>
    <w:rsid w:val="00D676C7"/>
    <w:rsid w:val="00D72EFF"/>
    <w:rsid w:val="00D7338C"/>
    <w:rsid w:val="00D76C85"/>
    <w:rsid w:val="00D82FE3"/>
    <w:rsid w:val="00D93DAA"/>
    <w:rsid w:val="00D93E74"/>
    <w:rsid w:val="00D9494D"/>
    <w:rsid w:val="00D97EBD"/>
    <w:rsid w:val="00DA77EB"/>
    <w:rsid w:val="00DB4745"/>
    <w:rsid w:val="00DD092A"/>
    <w:rsid w:val="00DD61F5"/>
    <w:rsid w:val="00DF4A4A"/>
    <w:rsid w:val="00E0009F"/>
    <w:rsid w:val="00E40325"/>
    <w:rsid w:val="00E41C73"/>
    <w:rsid w:val="00E454B0"/>
    <w:rsid w:val="00E456C1"/>
    <w:rsid w:val="00E45AED"/>
    <w:rsid w:val="00E504F0"/>
    <w:rsid w:val="00E5369D"/>
    <w:rsid w:val="00E53999"/>
    <w:rsid w:val="00E539EC"/>
    <w:rsid w:val="00E6244D"/>
    <w:rsid w:val="00E635A1"/>
    <w:rsid w:val="00E825FC"/>
    <w:rsid w:val="00E8531C"/>
    <w:rsid w:val="00E86064"/>
    <w:rsid w:val="00E97371"/>
    <w:rsid w:val="00EA0672"/>
    <w:rsid w:val="00EA17D1"/>
    <w:rsid w:val="00EA536B"/>
    <w:rsid w:val="00EB217F"/>
    <w:rsid w:val="00EB2680"/>
    <w:rsid w:val="00EB2DF5"/>
    <w:rsid w:val="00EB736D"/>
    <w:rsid w:val="00EC23AC"/>
    <w:rsid w:val="00EC374C"/>
    <w:rsid w:val="00EC418B"/>
    <w:rsid w:val="00EC4BE5"/>
    <w:rsid w:val="00ED1B21"/>
    <w:rsid w:val="00ED2C8A"/>
    <w:rsid w:val="00ED3180"/>
    <w:rsid w:val="00ED32E2"/>
    <w:rsid w:val="00ED3E0E"/>
    <w:rsid w:val="00ED46C4"/>
    <w:rsid w:val="00ED4AE1"/>
    <w:rsid w:val="00EE0799"/>
    <w:rsid w:val="00EE1AB0"/>
    <w:rsid w:val="00F06204"/>
    <w:rsid w:val="00F13BC2"/>
    <w:rsid w:val="00F13D92"/>
    <w:rsid w:val="00F16246"/>
    <w:rsid w:val="00F21786"/>
    <w:rsid w:val="00F22DFB"/>
    <w:rsid w:val="00F24C92"/>
    <w:rsid w:val="00F33F55"/>
    <w:rsid w:val="00F4533C"/>
    <w:rsid w:val="00F53904"/>
    <w:rsid w:val="00F62C99"/>
    <w:rsid w:val="00F655B1"/>
    <w:rsid w:val="00F714FB"/>
    <w:rsid w:val="00F72E88"/>
    <w:rsid w:val="00F751D8"/>
    <w:rsid w:val="00F772CF"/>
    <w:rsid w:val="00F77408"/>
    <w:rsid w:val="00F816E5"/>
    <w:rsid w:val="00F82D3B"/>
    <w:rsid w:val="00F850D5"/>
    <w:rsid w:val="00F86403"/>
    <w:rsid w:val="00F91413"/>
    <w:rsid w:val="00FA245E"/>
    <w:rsid w:val="00FA7170"/>
    <w:rsid w:val="00FC220D"/>
    <w:rsid w:val="00FD38B6"/>
    <w:rsid w:val="00FD404E"/>
    <w:rsid w:val="00FD7507"/>
    <w:rsid w:val="00FE7069"/>
    <w:rsid w:val="00FF056E"/>
    <w:rsid w:val="00FF3F2D"/>
    <w:rsid w:val="00FF4531"/>
    <w:rsid w:val="00FF491C"/>
    <w:rsid w:val="00FF693C"/>
    <w:rsid w:val="00FF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5A6520E2"/>
  <w15:docId w15:val="{C9C52BF6-8C62-4A35-A4F7-774414D5A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6DB"/>
    <w:pPr>
      <w:overflowPunct w:val="0"/>
      <w:autoSpaceDE w:val="0"/>
      <w:autoSpaceDN w:val="0"/>
      <w:adjustRightInd w:val="0"/>
      <w:textAlignment w:val="baseline"/>
    </w:pPr>
    <w:rPr>
      <w:lang w:val="en-GB"/>
    </w:rPr>
  </w:style>
  <w:style w:type="paragraph" w:styleId="Heading1">
    <w:name w:val="heading 1"/>
    <w:basedOn w:val="Normal"/>
    <w:next w:val="Normal"/>
    <w:qFormat/>
    <w:rsid w:val="002466DB"/>
    <w:pPr>
      <w:keepNext/>
      <w:widowControl w:val="0"/>
      <w:pBdr>
        <w:bottom w:val="single" w:sz="6" w:space="1" w:color="auto"/>
      </w:pBdr>
      <w:tabs>
        <w:tab w:val="left" w:pos="-720"/>
      </w:tabs>
      <w:suppressAutoHyphens/>
      <w:jc w:val="right"/>
      <w:outlineLvl w:val="0"/>
    </w:pPr>
    <w:rPr>
      <w:rFonts w:ascii="Garamond" w:hAnsi="Garamond"/>
      <w:b/>
      <w:i/>
      <w:spacing w:val="-2"/>
      <w:sz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D39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466DB"/>
    <w:pPr>
      <w:widowControl w:val="0"/>
      <w:tabs>
        <w:tab w:val="center" w:pos="4153"/>
        <w:tab w:val="right" w:pos="8306"/>
      </w:tabs>
    </w:pPr>
    <w:rPr>
      <w:rFonts w:ascii="CG Times" w:hAnsi="CG Times"/>
      <w:sz w:val="24"/>
    </w:rPr>
  </w:style>
  <w:style w:type="paragraph" w:styleId="Header">
    <w:name w:val="header"/>
    <w:basedOn w:val="Normal"/>
    <w:rsid w:val="00DB4745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227E16"/>
    <w:rPr>
      <w:color w:val="0000FF"/>
      <w:u w:val="single"/>
    </w:rPr>
  </w:style>
  <w:style w:type="paragraph" w:styleId="BalloonText">
    <w:name w:val="Balloon Text"/>
    <w:basedOn w:val="Normal"/>
    <w:semiHidden/>
    <w:rsid w:val="007D50B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42A2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eastAsiaTheme="minorEastAsia" w:hAnsi="Times"/>
    </w:rPr>
  </w:style>
  <w:style w:type="character" w:customStyle="1" w:styleId="apple-converted-space">
    <w:name w:val="apple-converted-space"/>
    <w:basedOn w:val="DefaultParagraphFont"/>
    <w:rsid w:val="00C42A28"/>
  </w:style>
  <w:style w:type="paragraph" w:styleId="ListParagraph">
    <w:name w:val="List Paragraph"/>
    <w:basedOn w:val="Normal"/>
    <w:uiPriority w:val="34"/>
    <w:qFormat/>
    <w:rsid w:val="00C04009"/>
    <w:pPr>
      <w:widowControl w:val="0"/>
      <w:autoSpaceDE/>
      <w:autoSpaceDN/>
      <w:ind w:left="720"/>
      <w:contextualSpacing/>
      <w:textAlignment w:val="auto"/>
    </w:pPr>
    <w:rPr>
      <w:kern w:val="28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semiHidden/>
    <w:rsid w:val="00BD396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position">
    <w:name w:val="position"/>
    <w:basedOn w:val="DefaultParagraphFont"/>
    <w:rsid w:val="00BD396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39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2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cruitment@vauxhalllawcentre.org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ruitment@vauxhalllawcentre.org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7cc579c-95cd-4dbc-a7c3-4ceae8fe58ce">VUVF55Q2RJ4X-1302582297-10788</_dlc_DocId>
    <_dlc_DocIdUrl xmlns="37cc579c-95cd-4dbc-a7c3-4ceae8fe58ce">
      <Url>https://vauxhalllawcentre.sharepoint.com/sites/VLC-Development/_layouts/15/DocIdRedir.aspx?ID=VUVF55Q2RJ4X-1302582297-10788</Url>
      <Description>VUVF55Q2RJ4X-1302582297-10788</Description>
    </_dlc_DocIdUrl>
    <TaxCatchAll xmlns="37cc579c-95cd-4dbc-a7c3-4ceae8fe58ce" xsi:nil="true"/>
    <lcf76f155ced4ddcb4097134ff3c332f xmlns="7a1e6cda-13ed-46f5-9e5d-bde032ba901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682714E42C5A4DB3CA42F96D8E546C" ma:contentTypeVersion="18" ma:contentTypeDescription="Create a new document." ma:contentTypeScope="" ma:versionID="b7ac58538408dd8a207cfc787ce3ff49">
  <xsd:schema xmlns:xsd="http://www.w3.org/2001/XMLSchema" xmlns:xs="http://www.w3.org/2001/XMLSchema" xmlns:p="http://schemas.microsoft.com/office/2006/metadata/properties" xmlns:ns2="37cc579c-95cd-4dbc-a7c3-4ceae8fe58ce" xmlns:ns3="7a1e6cda-13ed-46f5-9e5d-bde032ba901e" targetNamespace="http://schemas.microsoft.com/office/2006/metadata/properties" ma:root="true" ma:fieldsID="8ba6c918ceb0cf5566a844253380cb44" ns2:_="" ns3:_="">
    <xsd:import namespace="37cc579c-95cd-4dbc-a7c3-4ceae8fe58ce"/>
    <xsd:import namespace="7a1e6cda-13ed-46f5-9e5d-bde032ba901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c579c-95cd-4dbc-a7c3-4ceae8fe58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1a177904-5841-4ede-a015-7c71d0fc55f8}" ma:internalName="TaxCatchAll" ma:showField="CatchAllData" ma:web="37cc579c-95cd-4dbc-a7c3-4ceae8fe58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e6cda-13ed-46f5-9e5d-bde032ba9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dc6eecb-639a-49f4-9cb4-8dde046710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C6FD01-DB2E-4F32-9C55-501CE92CACA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DCA655A-9506-4EEC-ABFC-0205AC528F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7C6059-0784-4AEB-88FD-7F97F5CC452C}">
  <ds:schemaRefs>
    <ds:schemaRef ds:uri="http://schemas.microsoft.com/office/2006/documentManagement/types"/>
    <ds:schemaRef ds:uri="http://purl.org/dc/terms/"/>
    <ds:schemaRef ds:uri="7a1e6cda-13ed-46f5-9e5d-bde032ba901e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infopath/2007/PartnerControls"/>
    <ds:schemaRef ds:uri="37cc579c-95cd-4dbc-a7c3-4ceae8fe58ce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BDE238E-E3A6-45CC-A866-1BD3DC110D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c579c-95cd-4dbc-a7c3-4ceae8fe58ce"/>
    <ds:schemaRef ds:uri="7a1e6cda-13ed-46f5-9e5d-bde032ba9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46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 7010</dc:creator>
  <cp:lastModifiedBy>Elly Smith</cp:lastModifiedBy>
  <cp:revision>9</cp:revision>
  <cp:lastPrinted>2020-09-25T11:22:00Z</cp:lastPrinted>
  <dcterms:created xsi:type="dcterms:W3CDTF">2020-12-02T12:39:00Z</dcterms:created>
  <dcterms:modified xsi:type="dcterms:W3CDTF">2024-04-09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682714E42C5A4DB3CA42F96D8E546C</vt:lpwstr>
  </property>
  <property fmtid="{D5CDD505-2E9C-101B-9397-08002B2CF9AE}" pid="3" name="_dlc_DocIdItemGuid">
    <vt:lpwstr>99d772d1-75f7-4258-b45b-aaf60d33b9e9</vt:lpwstr>
  </property>
  <property fmtid="{D5CDD505-2E9C-101B-9397-08002B2CF9AE}" pid="4" name="GrammarlyDocumentId">
    <vt:lpwstr>c9d0ed428626a82c5fa61fdf97fffa5603f8aff6163574416ce44e91b833aad7</vt:lpwstr>
  </property>
  <property fmtid="{D5CDD505-2E9C-101B-9397-08002B2CF9AE}" pid="5" name="MediaServiceImageTags">
    <vt:lpwstr/>
  </property>
</Properties>
</file>